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9BEB8" w14:textId="644B334E" w:rsidR="009728FE" w:rsidRDefault="00F86961" w:rsidP="00F86961">
      <w:pPr>
        <w:pStyle w:val="Title"/>
        <w:jc w:val="center"/>
        <w:rPr>
          <w:rFonts w:ascii="Segoe UI" w:hAnsi="Segoe UI" w:cs="Segoe UI"/>
          <w:color w:val="40403D"/>
          <w:sz w:val="36"/>
          <w:szCs w:val="36"/>
          <w:lang w:eastAsia="en-US"/>
        </w:rPr>
      </w:pPr>
      <w:r w:rsidRPr="00F86961">
        <w:rPr>
          <w:rFonts w:ascii="Segoe UI" w:hAnsi="Segoe UI" w:cs="Segoe UI"/>
          <w:color w:val="40403D"/>
          <w:sz w:val="36"/>
          <w:szCs w:val="36"/>
          <w:lang w:eastAsia="en-US"/>
        </w:rPr>
        <w:t xml:space="preserve">Smarter Balanced </w:t>
      </w:r>
      <w:r w:rsidR="00AE51BA" w:rsidRPr="00F86961">
        <w:rPr>
          <w:rFonts w:ascii="Segoe UI" w:hAnsi="Segoe UI" w:cs="Segoe UI"/>
          <w:color w:val="40403D"/>
          <w:sz w:val="36"/>
          <w:szCs w:val="36"/>
          <w:lang w:eastAsia="en-US"/>
        </w:rPr>
        <w:t>Online</w:t>
      </w:r>
      <w:r w:rsidR="009728FE" w:rsidRPr="00F86961">
        <w:rPr>
          <w:rFonts w:ascii="Segoe UI" w:hAnsi="Segoe UI" w:cs="Segoe UI"/>
          <w:color w:val="40403D"/>
          <w:sz w:val="36"/>
          <w:szCs w:val="36"/>
          <w:lang w:eastAsia="en-US"/>
        </w:rPr>
        <w:t xml:space="preserve"> Test</w:t>
      </w:r>
    </w:p>
    <w:p w14:paraId="47384BD8" w14:textId="77777777" w:rsidR="00F86961" w:rsidRPr="00184F93" w:rsidRDefault="00F86961" w:rsidP="00F86961">
      <w:pPr>
        <w:pStyle w:val="Title"/>
        <w:jc w:val="center"/>
        <w:rPr>
          <w:rFonts w:ascii="Segoe UI" w:hAnsi="Segoe UI" w:cs="Segoe UI"/>
          <w:color w:val="40403D"/>
          <w:sz w:val="36"/>
          <w:szCs w:val="36"/>
        </w:rPr>
      </w:pPr>
      <w:r w:rsidRPr="00184F93">
        <w:rPr>
          <w:rFonts w:ascii="Segoe UI" w:hAnsi="Segoe UI" w:cs="Segoe UI"/>
          <w:color w:val="40403D"/>
          <w:sz w:val="36"/>
          <w:szCs w:val="36"/>
        </w:rPr>
        <w:t xml:space="preserve">Supplemental English </w:t>
      </w:r>
      <w:r>
        <w:rPr>
          <w:rFonts w:ascii="Segoe UI" w:hAnsi="Segoe UI" w:cs="Segoe UI"/>
          <w:color w:val="40403D"/>
          <w:sz w:val="36"/>
          <w:szCs w:val="36"/>
        </w:rPr>
        <w:t>Read-Along</w:t>
      </w:r>
      <w:r w:rsidRPr="00184F93">
        <w:rPr>
          <w:rFonts w:ascii="Segoe UI" w:hAnsi="Segoe UI" w:cs="Segoe UI"/>
          <w:color w:val="40403D"/>
          <w:sz w:val="36"/>
          <w:szCs w:val="36"/>
        </w:rPr>
        <w:t xml:space="preserve"> Directions</w:t>
      </w:r>
    </w:p>
    <w:p w14:paraId="2B4F992A" w14:textId="77777777" w:rsidR="004B7067" w:rsidRPr="00FF12F5" w:rsidRDefault="004B7067" w:rsidP="004B7067">
      <w:pPr>
        <w:spacing w:before="120" w:after="120" w:line="240" w:lineRule="auto"/>
        <w:rPr>
          <w:rFonts w:ascii="Segoe UI" w:hAnsi="Segoe UI" w:cs="Segoe UI"/>
          <w:sz w:val="20"/>
          <w:szCs w:val="20"/>
        </w:rPr>
      </w:pPr>
      <w:r w:rsidRPr="00FF12F5">
        <w:rPr>
          <w:rFonts w:ascii="Segoe UI" w:hAnsi="Segoe UI" w:cs="Segoe UI"/>
          <w:sz w:val="20"/>
          <w:szCs w:val="20"/>
        </w:rPr>
        <w:t xml:space="preserve">These directions are for students who may need printed test directions in English </w:t>
      </w:r>
      <w:r w:rsidR="009728FE" w:rsidRPr="004E78E2">
        <w:rPr>
          <w:rFonts w:ascii="Segoe UI" w:hAnsi="Segoe UI" w:cs="Segoe UI"/>
          <w:sz w:val="20"/>
          <w:szCs w:val="20"/>
        </w:rPr>
        <w:t xml:space="preserve">for the </w:t>
      </w:r>
      <w:r w:rsidR="00CB7CF7" w:rsidRPr="004E78E2">
        <w:rPr>
          <w:rFonts w:ascii="Segoe UI" w:hAnsi="Segoe UI" w:cs="Segoe UI"/>
          <w:sz w:val="20"/>
          <w:szCs w:val="20"/>
        </w:rPr>
        <w:t xml:space="preserve">Smarter Balanced Mathematics and/or English Language Arts (ELA) </w:t>
      </w:r>
      <w:r w:rsidR="009728FE" w:rsidRPr="004E78E2">
        <w:rPr>
          <w:rFonts w:ascii="Segoe UI" w:hAnsi="Segoe UI" w:cs="Segoe UI"/>
          <w:sz w:val="20"/>
          <w:szCs w:val="20"/>
        </w:rPr>
        <w:t>online test</w:t>
      </w:r>
      <w:r w:rsidR="00CB7CF7" w:rsidRPr="004E78E2">
        <w:rPr>
          <w:rFonts w:ascii="Segoe UI" w:hAnsi="Segoe UI" w:cs="Segoe UI"/>
          <w:sz w:val="20"/>
          <w:szCs w:val="20"/>
        </w:rPr>
        <w:t>(s)</w:t>
      </w:r>
      <w:r w:rsidR="009728FE" w:rsidRPr="004E78E2">
        <w:rPr>
          <w:rFonts w:ascii="Segoe UI" w:hAnsi="Segoe UI" w:cs="Segoe UI"/>
          <w:sz w:val="20"/>
          <w:szCs w:val="20"/>
        </w:rPr>
        <w:t>.</w:t>
      </w:r>
      <w:r>
        <w:rPr>
          <w:rFonts w:ascii="Segoe UI" w:hAnsi="Segoe UI" w:cs="Segoe UI"/>
          <w:sz w:val="20"/>
          <w:szCs w:val="20"/>
        </w:rPr>
        <w:t xml:space="preserve"> </w:t>
      </w:r>
      <w:r w:rsidRPr="00FF12F5">
        <w:rPr>
          <w:rFonts w:ascii="Segoe UI" w:hAnsi="Segoe UI" w:cs="Segoe UI"/>
          <w:sz w:val="20"/>
          <w:szCs w:val="20"/>
        </w:rPr>
        <w:t>These directions may be translated by district staff into other languages that are currently not provided by OSPI.</w:t>
      </w:r>
    </w:p>
    <w:p w14:paraId="481B4CA8" w14:textId="77777777" w:rsidR="00F86961" w:rsidRDefault="00F86961" w:rsidP="00F86961">
      <w:pPr>
        <w:pStyle w:val="ListParagraph"/>
        <w:numPr>
          <w:ilvl w:val="0"/>
          <w:numId w:val="5"/>
        </w:numPr>
        <w:spacing w:before="120" w:after="120" w:line="240" w:lineRule="auto"/>
        <w:ind w:left="720" w:hanging="360"/>
        <w:rPr>
          <w:rFonts w:ascii="Segoe UI" w:hAnsi="Segoe UI" w:cs="Segoe UI"/>
          <w:sz w:val="20"/>
          <w:szCs w:val="20"/>
        </w:rPr>
      </w:pPr>
      <w:r w:rsidRPr="008D6A9F">
        <w:rPr>
          <w:rFonts w:ascii="Segoe UI" w:hAnsi="Segoe UI" w:cs="Segoe UI"/>
          <w:sz w:val="20"/>
          <w:szCs w:val="20"/>
        </w:rPr>
        <w:t xml:space="preserve">The </w:t>
      </w:r>
      <w:r>
        <w:rPr>
          <w:rFonts w:ascii="Segoe UI" w:hAnsi="Segoe UI" w:cs="Segoe UI"/>
          <w:sz w:val="20"/>
          <w:szCs w:val="20"/>
        </w:rPr>
        <w:t xml:space="preserve">appropriate </w:t>
      </w:r>
      <w:r w:rsidRPr="008D6A9F">
        <w:rPr>
          <w:rFonts w:ascii="Segoe UI" w:hAnsi="Segoe UI" w:cs="Segoe UI"/>
          <w:i/>
          <w:sz w:val="20"/>
          <w:szCs w:val="20"/>
        </w:rPr>
        <w:t xml:space="preserve">TA Script of Student Directions </w:t>
      </w:r>
      <w:r w:rsidRPr="008D6A9F">
        <w:rPr>
          <w:rFonts w:ascii="Segoe UI" w:hAnsi="Segoe UI" w:cs="Segoe UI"/>
          <w:sz w:val="20"/>
          <w:szCs w:val="20"/>
        </w:rPr>
        <w:t xml:space="preserve">must be used for all test administrations. </w:t>
      </w:r>
    </w:p>
    <w:p w14:paraId="5A58A365" w14:textId="77777777" w:rsidR="00F86961" w:rsidRDefault="00F86961" w:rsidP="00F86961">
      <w:pPr>
        <w:pStyle w:val="ListParagraph"/>
        <w:numPr>
          <w:ilvl w:val="0"/>
          <w:numId w:val="5"/>
        </w:numPr>
        <w:spacing w:before="120" w:after="120" w:line="240" w:lineRule="auto"/>
        <w:ind w:left="720" w:hanging="360"/>
        <w:rPr>
          <w:rFonts w:ascii="Segoe UI" w:hAnsi="Segoe UI" w:cs="Segoe UI"/>
          <w:sz w:val="20"/>
          <w:szCs w:val="20"/>
        </w:rPr>
      </w:pPr>
      <w:r>
        <w:rPr>
          <w:rFonts w:ascii="Segoe UI" w:hAnsi="Segoe UI" w:cs="Segoe UI"/>
          <w:sz w:val="20"/>
          <w:szCs w:val="20"/>
        </w:rPr>
        <w:t xml:space="preserve">This Supplemental Read-Along Directions does not replace and is only to be used in conjunction with the </w:t>
      </w:r>
      <w:r w:rsidRPr="008D6A9F">
        <w:rPr>
          <w:rFonts w:ascii="Segoe UI" w:hAnsi="Segoe UI" w:cs="Segoe UI"/>
          <w:i/>
          <w:sz w:val="20"/>
          <w:szCs w:val="20"/>
        </w:rPr>
        <w:t xml:space="preserve">TA Script of Student Directions </w:t>
      </w:r>
      <w:r w:rsidRPr="00D574DF">
        <w:rPr>
          <w:rFonts w:ascii="Segoe UI" w:hAnsi="Segoe UI" w:cs="Segoe UI"/>
          <w:iCs/>
          <w:sz w:val="20"/>
          <w:szCs w:val="20"/>
        </w:rPr>
        <w:t>that is read</w:t>
      </w:r>
      <w:r>
        <w:rPr>
          <w:rFonts w:ascii="Segoe UI" w:hAnsi="Segoe UI" w:cs="Segoe UI"/>
          <w:sz w:val="20"/>
          <w:szCs w:val="20"/>
        </w:rPr>
        <w:t xml:space="preserve"> aloud by the Test Administrator. </w:t>
      </w:r>
    </w:p>
    <w:p w14:paraId="158135C8" w14:textId="77777777" w:rsidR="00F86961" w:rsidRPr="008D6A9F" w:rsidRDefault="00F86961" w:rsidP="00F86961">
      <w:pPr>
        <w:pStyle w:val="ListParagraph"/>
        <w:numPr>
          <w:ilvl w:val="0"/>
          <w:numId w:val="5"/>
        </w:numPr>
        <w:spacing w:before="120" w:after="120" w:line="240" w:lineRule="auto"/>
        <w:ind w:left="720" w:hanging="360"/>
        <w:rPr>
          <w:rFonts w:ascii="Segoe UI" w:hAnsi="Segoe UI" w:cs="Segoe UI"/>
          <w:sz w:val="20"/>
          <w:szCs w:val="20"/>
        </w:rPr>
      </w:pPr>
      <w:r w:rsidRPr="008D6A9F">
        <w:rPr>
          <w:rFonts w:ascii="Segoe UI" w:hAnsi="Segoe UI" w:cs="Segoe UI"/>
          <w:sz w:val="20"/>
          <w:szCs w:val="20"/>
        </w:rPr>
        <w:t xml:space="preserve">These directions have sections that correspond to the </w:t>
      </w:r>
      <w:r w:rsidRPr="008D6A9F">
        <w:rPr>
          <w:rFonts w:ascii="Segoe UI" w:hAnsi="Segoe UI" w:cs="Segoe UI"/>
          <w:i/>
          <w:sz w:val="20"/>
          <w:szCs w:val="20"/>
        </w:rPr>
        <w:t>TA Script of Student Directions</w:t>
      </w:r>
      <w:r w:rsidRPr="008D6A9F">
        <w:rPr>
          <w:rFonts w:ascii="Segoe UI" w:hAnsi="Segoe UI" w:cs="Segoe UI"/>
          <w:sz w:val="20"/>
          <w:szCs w:val="20"/>
        </w:rPr>
        <w:t>.</w:t>
      </w:r>
    </w:p>
    <w:p w14:paraId="18F8F633" w14:textId="66A2FB09" w:rsidR="00F86961" w:rsidRPr="008D6A9F" w:rsidRDefault="00F86961" w:rsidP="00F86961">
      <w:pPr>
        <w:pStyle w:val="ListParagraph"/>
        <w:numPr>
          <w:ilvl w:val="0"/>
          <w:numId w:val="5"/>
        </w:numPr>
        <w:spacing w:before="120" w:after="120" w:line="240" w:lineRule="auto"/>
        <w:ind w:left="720" w:hanging="360"/>
        <w:rPr>
          <w:rFonts w:ascii="Segoe UI" w:hAnsi="Segoe UI" w:cs="Segoe UI"/>
          <w:sz w:val="20"/>
          <w:szCs w:val="20"/>
        </w:rPr>
      </w:pPr>
      <w:r w:rsidRPr="008D6A9F">
        <w:rPr>
          <w:rFonts w:ascii="Segoe UI" w:hAnsi="Segoe UI" w:cs="Segoe UI"/>
          <w:sz w:val="20"/>
          <w:szCs w:val="20"/>
        </w:rPr>
        <w:t>These directions can be printed and given to students to read.</w:t>
      </w:r>
    </w:p>
    <w:p w14:paraId="72023459" w14:textId="77777777" w:rsidR="009728FE" w:rsidRPr="00CF221B" w:rsidRDefault="009728FE" w:rsidP="00F86961">
      <w:pPr>
        <w:pStyle w:val="Heading1"/>
        <w:spacing w:before="120"/>
      </w:pPr>
      <w:r w:rsidRPr="00CF221B">
        <w:t>Supplemental Student Test Directions</w:t>
      </w:r>
    </w:p>
    <w:p w14:paraId="599F1E36" w14:textId="1005EEE6" w:rsidR="009728FE" w:rsidRPr="00117B28" w:rsidRDefault="009728FE" w:rsidP="00F86961">
      <w:pPr>
        <w:spacing w:before="120" w:after="120" w:line="240" w:lineRule="auto"/>
        <w:rPr>
          <w:rFonts w:ascii="Segoe UI" w:hAnsi="Segoe UI" w:cs="Segoe UI"/>
          <w:sz w:val="20"/>
          <w:szCs w:val="20"/>
        </w:rPr>
      </w:pPr>
      <w:r w:rsidRPr="00117B28">
        <w:rPr>
          <w:rFonts w:ascii="Segoe UI" w:hAnsi="Segoe UI" w:cs="Segoe UI"/>
          <w:sz w:val="20"/>
          <w:szCs w:val="20"/>
        </w:rPr>
        <w:t xml:space="preserve">This section provides statements that can be read during testing if the student is off task, has a concern about a question, </w:t>
      </w:r>
      <w:r w:rsidR="006F0C89">
        <w:rPr>
          <w:rFonts w:ascii="Segoe UI" w:hAnsi="Segoe UI" w:cs="Segoe UI"/>
          <w:sz w:val="20"/>
          <w:szCs w:val="20"/>
        </w:rPr>
        <w:t xml:space="preserve">or </w:t>
      </w:r>
      <w:r w:rsidRPr="00117B28">
        <w:rPr>
          <w:rFonts w:ascii="Segoe UI" w:hAnsi="Segoe UI" w:cs="Segoe UI"/>
          <w:sz w:val="20"/>
          <w:szCs w:val="20"/>
        </w:rPr>
        <w:t>gets stuck on a question.</w:t>
      </w:r>
      <w:r>
        <w:rPr>
          <w:rFonts w:ascii="Segoe UI" w:hAnsi="Segoe UI" w:cs="Segoe UI"/>
          <w:sz w:val="20"/>
          <w:szCs w:val="20"/>
        </w:rPr>
        <w:t xml:space="preserve"> This section is not part of logging a student </w:t>
      </w:r>
      <w:r w:rsidR="00A51370">
        <w:rPr>
          <w:rFonts w:ascii="Segoe UI" w:hAnsi="Segoe UI" w:cs="Segoe UI"/>
          <w:sz w:val="20"/>
          <w:szCs w:val="20"/>
        </w:rPr>
        <w:t>into</w:t>
      </w:r>
      <w:r>
        <w:rPr>
          <w:rFonts w:ascii="Segoe UI" w:hAnsi="Segoe UI" w:cs="Segoe UI"/>
          <w:sz w:val="20"/>
          <w:szCs w:val="20"/>
        </w:rPr>
        <w:t xml:space="preserve"> a test.</w:t>
      </w:r>
    </w:p>
    <w:tbl>
      <w:tblPr>
        <w:tblStyle w:val="TableGrid"/>
        <w:tblW w:w="10867" w:type="dxa"/>
        <w:tblCellMar>
          <w:top w:w="72" w:type="dxa"/>
          <w:left w:w="72" w:type="dxa"/>
          <w:bottom w:w="72" w:type="dxa"/>
          <w:right w:w="72" w:type="dxa"/>
        </w:tblCellMar>
        <w:tblLook w:val="04A0" w:firstRow="1" w:lastRow="0" w:firstColumn="1" w:lastColumn="0" w:noHBand="0" w:noVBand="1"/>
        <w:tblCaption w:val="Supplemental Student Directions"/>
        <w:tblDescription w:val="This table has 2 columns and 9 rows of directions."/>
      </w:tblPr>
      <w:tblGrid>
        <w:gridCol w:w="10867"/>
      </w:tblGrid>
      <w:tr w:rsidR="00AE51BA" w:rsidRPr="00E47195" w14:paraId="0B302627" w14:textId="77777777" w:rsidTr="00AE51BA">
        <w:trPr>
          <w:cantSplit/>
          <w:tblHeader/>
        </w:trPr>
        <w:tc>
          <w:tcPr>
            <w:tcW w:w="10867" w:type="dxa"/>
            <w:shd w:val="clear" w:color="auto" w:fill="FBC639"/>
          </w:tcPr>
          <w:p w14:paraId="255E64E2" w14:textId="056414E8" w:rsidR="00AE51BA" w:rsidRPr="00E47195" w:rsidRDefault="00F86961" w:rsidP="00F86961">
            <w:pPr>
              <w:spacing w:before="120" w:after="120"/>
              <w:rPr>
                <w:rFonts w:ascii="Segoe UI" w:hAnsi="Segoe UI" w:cs="Segoe UI"/>
                <w:b/>
                <w:color w:val="40403D"/>
                <w:sz w:val="20"/>
                <w:szCs w:val="20"/>
              </w:rPr>
            </w:pPr>
            <w:r w:rsidRPr="00F86961">
              <w:rPr>
                <w:rFonts w:ascii="Segoe UI Semibold" w:hAnsi="Segoe UI Semibold" w:cs="Segoe UI Semibold"/>
                <w:bCs/>
                <w:color w:val="40403D"/>
                <w:sz w:val="20"/>
                <w:szCs w:val="20"/>
              </w:rPr>
              <w:t>Supplemental Student Test Directions</w:t>
            </w:r>
          </w:p>
        </w:tc>
      </w:tr>
      <w:tr w:rsidR="00AE51BA" w:rsidRPr="00E47195" w14:paraId="43B16230" w14:textId="77777777" w:rsidTr="00AE51BA">
        <w:trPr>
          <w:cantSplit/>
        </w:trPr>
        <w:tc>
          <w:tcPr>
            <w:tcW w:w="10867" w:type="dxa"/>
          </w:tcPr>
          <w:p w14:paraId="51345453" w14:textId="3F367856"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It is important you do your best.</w:t>
            </w:r>
          </w:p>
        </w:tc>
      </w:tr>
      <w:tr w:rsidR="00AE51BA" w:rsidRPr="00E47195" w14:paraId="001748F3" w14:textId="77777777" w:rsidTr="00AE51BA">
        <w:trPr>
          <w:cantSplit/>
        </w:trPr>
        <w:tc>
          <w:tcPr>
            <w:tcW w:w="10867" w:type="dxa"/>
          </w:tcPr>
          <w:p w14:paraId="595C181A" w14:textId="133FA963"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If you need a break, ask your Test Administrator before you pause your test. </w:t>
            </w:r>
          </w:p>
        </w:tc>
      </w:tr>
      <w:tr w:rsidR="00AE51BA" w:rsidRPr="00E47195" w14:paraId="2485D825" w14:textId="77777777" w:rsidTr="00AE51BA">
        <w:trPr>
          <w:cantSplit/>
        </w:trPr>
        <w:tc>
          <w:tcPr>
            <w:tcW w:w="10867" w:type="dxa"/>
          </w:tcPr>
          <w:p w14:paraId="0879BEE0" w14:textId="236F93D9"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Your Test Administrator cannot help you check your answers.</w:t>
            </w:r>
          </w:p>
        </w:tc>
      </w:tr>
      <w:tr w:rsidR="00AE51BA" w:rsidRPr="00E47195" w14:paraId="3B719067" w14:textId="77777777" w:rsidTr="00AE51BA">
        <w:trPr>
          <w:cantSplit/>
        </w:trPr>
        <w:tc>
          <w:tcPr>
            <w:tcW w:w="10867" w:type="dxa"/>
          </w:tcPr>
          <w:p w14:paraId="0710A56E" w14:textId="4B46570D"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If you do not know how to enter an answer to a question, select </w:t>
            </w:r>
            <w:r w:rsidRPr="009728FE">
              <w:rPr>
                <w:rFonts w:ascii="Segoe UI Semibold" w:hAnsi="Segoe UI Semibold" w:cs="Segoe UI Semibold"/>
                <w:sz w:val="20"/>
                <w:szCs w:val="20"/>
              </w:rPr>
              <w:t>Tutorial</w:t>
            </w:r>
            <w:r w:rsidRPr="00E47195">
              <w:rPr>
                <w:rFonts w:ascii="Segoe UI" w:hAnsi="Segoe UI" w:cs="Segoe UI"/>
                <w:sz w:val="20"/>
                <w:szCs w:val="20"/>
              </w:rPr>
              <w:t xml:space="preserve"> from the context menu to view a short video.</w:t>
            </w:r>
          </w:p>
        </w:tc>
      </w:tr>
      <w:tr w:rsidR="00AE51BA" w:rsidRPr="00E47195" w14:paraId="75283622" w14:textId="77777777" w:rsidTr="00AE51BA">
        <w:trPr>
          <w:cantSplit/>
        </w:trPr>
        <w:tc>
          <w:tcPr>
            <w:tcW w:w="10867" w:type="dxa"/>
          </w:tcPr>
          <w:p w14:paraId="23B77EE4" w14:textId="5CE68614"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You can read the question again and think about what the question is asking you to do.</w:t>
            </w:r>
          </w:p>
        </w:tc>
      </w:tr>
      <w:tr w:rsidR="00AE51BA" w:rsidRPr="00E47195" w14:paraId="097C132A" w14:textId="77777777" w:rsidTr="00AE51BA">
        <w:trPr>
          <w:cantSplit/>
        </w:trPr>
        <w:tc>
          <w:tcPr>
            <w:tcW w:w="10867" w:type="dxa"/>
          </w:tcPr>
          <w:p w14:paraId="7864586C" w14:textId="4D6854C8"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Try your best and choose the answer that makes the most sense to you.</w:t>
            </w:r>
          </w:p>
        </w:tc>
      </w:tr>
      <w:tr w:rsidR="00AE51BA" w:rsidRPr="0098644D" w14:paraId="3BF7ACF9" w14:textId="77777777" w:rsidTr="00AE51BA">
        <w:trPr>
          <w:cantSplit/>
        </w:trPr>
        <w:tc>
          <w:tcPr>
            <w:tcW w:w="10867" w:type="dxa"/>
          </w:tcPr>
          <w:p w14:paraId="46E616F2" w14:textId="546BDC5F"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Remember, you can use scratch paper to write down your ideas first. Enter anything you want </w:t>
            </w:r>
            <w:r w:rsidR="00A51370">
              <w:rPr>
                <w:rFonts w:ascii="Segoe UI" w:hAnsi="Segoe UI" w:cs="Segoe UI"/>
                <w:sz w:val="20"/>
                <w:szCs w:val="20"/>
              </w:rPr>
              <w:t>to be scored</w:t>
            </w:r>
            <w:r w:rsidRPr="00E47195">
              <w:rPr>
                <w:rFonts w:ascii="Segoe UI" w:hAnsi="Segoe UI" w:cs="Segoe UI"/>
                <w:sz w:val="20"/>
                <w:szCs w:val="20"/>
              </w:rPr>
              <w:t xml:space="preserve"> into the online test.</w:t>
            </w:r>
          </w:p>
        </w:tc>
      </w:tr>
    </w:tbl>
    <w:p w14:paraId="1563001F" w14:textId="14BFE29F" w:rsidR="009728FE" w:rsidRPr="004752AC" w:rsidRDefault="009728FE" w:rsidP="00F86961">
      <w:pPr>
        <w:pStyle w:val="Heading1"/>
        <w:spacing w:before="120"/>
        <w:rPr>
          <w:color w:val="auto"/>
        </w:rPr>
      </w:pPr>
      <w:r w:rsidRPr="00FA67B2">
        <w:t xml:space="preserve">Student </w:t>
      </w:r>
      <w:r w:rsidR="00A51370">
        <w:t>Log-in</w:t>
      </w:r>
      <w:r w:rsidRPr="00FA67B2">
        <w:t xml:space="preserve"> and Test Directions</w:t>
      </w:r>
    </w:p>
    <w:p w14:paraId="12086A59" w14:textId="1159F4B8" w:rsidR="009728FE" w:rsidRPr="004752AC" w:rsidRDefault="009728FE" w:rsidP="00F86961">
      <w:pPr>
        <w:spacing w:before="120" w:after="120" w:line="240" w:lineRule="auto"/>
        <w:rPr>
          <w:rFonts w:ascii="Segoe UI" w:hAnsi="Segoe UI" w:cs="Segoe UI"/>
          <w:sz w:val="20"/>
          <w:szCs w:val="20"/>
        </w:rPr>
      </w:pPr>
      <w:r w:rsidRPr="004752AC">
        <w:rPr>
          <w:rFonts w:ascii="Segoe UI" w:hAnsi="Segoe UI" w:cs="Segoe UI"/>
          <w:sz w:val="20"/>
          <w:szCs w:val="20"/>
        </w:rPr>
        <w:t xml:space="preserve">This section provides steps in the </w:t>
      </w:r>
      <w:r w:rsidRPr="004752AC">
        <w:rPr>
          <w:rFonts w:ascii="Segoe UI" w:hAnsi="Segoe UI" w:cs="Segoe UI"/>
          <w:i/>
          <w:sz w:val="20"/>
          <w:szCs w:val="20"/>
        </w:rPr>
        <w:t xml:space="preserve">TA Script of Student Directions </w:t>
      </w:r>
      <w:r w:rsidRPr="004752AC">
        <w:rPr>
          <w:rFonts w:ascii="Segoe UI" w:hAnsi="Segoe UI" w:cs="Segoe UI"/>
          <w:sz w:val="20"/>
          <w:szCs w:val="20"/>
        </w:rPr>
        <w:t xml:space="preserve">that must be followed to log a student </w:t>
      </w:r>
      <w:r w:rsidR="00A51370">
        <w:rPr>
          <w:rFonts w:ascii="Segoe UI" w:hAnsi="Segoe UI" w:cs="Segoe UI"/>
          <w:sz w:val="20"/>
          <w:szCs w:val="20"/>
        </w:rPr>
        <w:t>into</w:t>
      </w:r>
      <w:r w:rsidRPr="004752AC">
        <w:rPr>
          <w:rFonts w:ascii="Segoe UI" w:hAnsi="Segoe UI" w:cs="Segoe UI"/>
          <w:sz w:val="20"/>
          <w:szCs w:val="20"/>
        </w:rPr>
        <w:t xml:space="preserve"> a test.</w:t>
      </w:r>
    </w:p>
    <w:tbl>
      <w:tblPr>
        <w:tblStyle w:val="TableGrid"/>
        <w:tblW w:w="10867" w:type="dxa"/>
        <w:tblCellMar>
          <w:top w:w="72" w:type="dxa"/>
          <w:left w:w="72" w:type="dxa"/>
          <w:bottom w:w="72" w:type="dxa"/>
          <w:right w:w="72" w:type="dxa"/>
        </w:tblCellMar>
        <w:tblLook w:val="04A0" w:firstRow="1" w:lastRow="0" w:firstColumn="1" w:lastColumn="0" w:noHBand="0" w:noVBand="1"/>
        <w:tblCaption w:val="Student Log in and Test Directions"/>
        <w:tblDescription w:val="This table has 2 columns and 23 rows of directions, across two pages."/>
      </w:tblPr>
      <w:tblGrid>
        <w:gridCol w:w="10867"/>
      </w:tblGrid>
      <w:tr w:rsidR="00AE51BA" w:rsidRPr="00E47195" w14:paraId="1F772807" w14:textId="77777777" w:rsidTr="00AE51BA">
        <w:trPr>
          <w:cantSplit/>
          <w:tblHeader/>
        </w:trPr>
        <w:tc>
          <w:tcPr>
            <w:tcW w:w="10867" w:type="dxa"/>
            <w:shd w:val="clear" w:color="auto" w:fill="FBC639"/>
          </w:tcPr>
          <w:p w14:paraId="3ABD2FDC" w14:textId="692CCAEA" w:rsidR="00AE51BA" w:rsidRPr="00E47195" w:rsidRDefault="00F86961" w:rsidP="00F86961">
            <w:pPr>
              <w:spacing w:before="120" w:after="120"/>
              <w:rPr>
                <w:rFonts w:ascii="Segoe UI" w:hAnsi="Segoe UI" w:cs="Segoe UI"/>
                <w:b/>
                <w:color w:val="40403D"/>
                <w:sz w:val="20"/>
                <w:szCs w:val="20"/>
              </w:rPr>
            </w:pPr>
            <w:r w:rsidRPr="00F86961">
              <w:rPr>
                <w:rFonts w:ascii="Segoe UI Semibold" w:hAnsi="Segoe UI Semibold" w:cs="Segoe UI Semibold"/>
                <w:bCs/>
                <w:color w:val="40403D"/>
                <w:sz w:val="20"/>
                <w:szCs w:val="20"/>
              </w:rPr>
              <w:t xml:space="preserve">Student </w:t>
            </w:r>
            <w:r w:rsidR="00A51370">
              <w:rPr>
                <w:rFonts w:ascii="Segoe UI Semibold" w:hAnsi="Segoe UI Semibold" w:cs="Segoe UI Semibold"/>
                <w:bCs/>
                <w:color w:val="40403D"/>
                <w:sz w:val="20"/>
                <w:szCs w:val="20"/>
              </w:rPr>
              <w:t>Log-in</w:t>
            </w:r>
            <w:r w:rsidRPr="00F86961">
              <w:rPr>
                <w:rFonts w:ascii="Segoe UI Semibold" w:hAnsi="Segoe UI Semibold" w:cs="Segoe UI Semibold"/>
                <w:bCs/>
                <w:color w:val="40403D"/>
                <w:sz w:val="20"/>
                <w:szCs w:val="20"/>
              </w:rPr>
              <w:t xml:space="preserve"> and Test Directions</w:t>
            </w:r>
          </w:p>
        </w:tc>
      </w:tr>
      <w:tr w:rsidR="00AE51BA" w:rsidRPr="0098644D" w14:paraId="13FC7974" w14:textId="77777777" w:rsidTr="00AE51BA">
        <w:trPr>
          <w:cantSplit/>
        </w:trPr>
        <w:tc>
          <w:tcPr>
            <w:tcW w:w="10867" w:type="dxa"/>
          </w:tcPr>
          <w:p w14:paraId="39475A14" w14:textId="7257A7F7" w:rsidR="00AE51BA" w:rsidRPr="00E47195" w:rsidRDefault="00AE51BA" w:rsidP="00F86961">
            <w:pPr>
              <w:tabs>
                <w:tab w:val="left" w:pos="994"/>
              </w:tabs>
              <w:spacing w:before="120" w:after="120"/>
              <w:ind w:right="205"/>
              <w:rPr>
                <w:rFonts w:ascii="Segoe UI" w:hAnsi="Segoe UI" w:cs="Segoe UI"/>
                <w:sz w:val="20"/>
                <w:szCs w:val="20"/>
              </w:rPr>
            </w:pPr>
            <w:r w:rsidRPr="00E47195">
              <w:rPr>
                <w:rFonts w:ascii="Segoe UI" w:hAnsi="Segoe UI" w:cs="Segoe UI"/>
                <w:sz w:val="20"/>
                <w:szCs w:val="20"/>
              </w:rPr>
              <w:t>If you have a bag, cell phone, or other electronic device, raise your hand and your Test Administrator will show you where to put it. If you have a cell phone or other electronic device during the test, it will be reported</w:t>
            </w:r>
            <w:r>
              <w:rPr>
                <w:rFonts w:ascii="Segoe UI" w:hAnsi="Segoe UI" w:cs="Segoe UI"/>
                <w:sz w:val="20"/>
                <w:szCs w:val="20"/>
              </w:rPr>
              <w:t>,</w:t>
            </w:r>
            <w:r w:rsidRPr="00E47195">
              <w:rPr>
                <w:rFonts w:ascii="Segoe UI" w:hAnsi="Segoe UI" w:cs="Segoe UI"/>
                <w:sz w:val="20"/>
                <w:szCs w:val="20"/>
              </w:rPr>
              <w:t xml:space="preserve"> and you will get a zero on your test.</w:t>
            </w:r>
          </w:p>
        </w:tc>
      </w:tr>
      <w:tr w:rsidR="00AE51BA" w:rsidRPr="00E47195" w14:paraId="3D5E432D" w14:textId="77777777" w:rsidTr="00AE51BA">
        <w:trPr>
          <w:cantSplit/>
        </w:trPr>
        <w:tc>
          <w:tcPr>
            <w:tcW w:w="10867" w:type="dxa"/>
          </w:tcPr>
          <w:p w14:paraId="56CCE775" w14:textId="615675EC" w:rsidR="00AE51BA" w:rsidRPr="00E47195" w:rsidRDefault="00AE51BA" w:rsidP="00F86961">
            <w:pPr>
              <w:tabs>
                <w:tab w:val="left" w:pos="994"/>
              </w:tabs>
              <w:spacing w:before="120" w:after="120"/>
              <w:ind w:right="205"/>
              <w:rPr>
                <w:rFonts w:ascii="Segoe UI" w:hAnsi="Segoe UI" w:cs="Segoe UI"/>
                <w:color w:val="231F20"/>
                <w:sz w:val="20"/>
                <w:szCs w:val="20"/>
              </w:rPr>
            </w:pPr>
            <w:r w:rsidRPr="00E47195">
              <w:rPr>
                <w:rFonts w:ascii="Segoe UI" w:hAnsi="Segoe UI" w:cs="Segoe UI"/>
                <w:color w:val="231F20"/>
                <w:sz w:val="20"/>
                <w:szCs w:val="20"/>
              </w:rPr>
              <w:t>Your Test Administrator will pass out your materials.</w:t>
            </w:r>
          </w:p>
        </w:tc>
      </w:tr>
      <w:tr w:rsidR="00AE51BA" w:rsidRPr="0098644D" w14:paraId="1FA18633" w14:textId="77777777" w:rsidTr="00AE51BA">
        <w:trPr>
          <w:cantSplit/>
        </w:trPr>
        <w:tc>
          <w:tcPr>
            <w:tcW w:w="10867" w:type="dxa"/>
          </w:tcPr>
          <w:p w14:paraId="57CC0C91" w14:textId="092117D2"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lastRenderedPageBreak/>
              <w:t xml:space="preserve">Print your name on each piece of paper. You can use the paper during the test, but answers on paper will not be scored. Enter anything you want </w:t>
            </w:r>
            <w:r w:rsidR="00A51370">
              <w:rPr>
                <w:rFonts w:ascii="Segoe UI" w:hAnsi="Segoe UI" w:cs="Segoe UI"/>
                <w:sz w:val="20"/>
                <w:szCs w:val="20"/>
              </w:rPr>
              <w:t>to be scored</w:t>
            </w:r>
            <w:r w:rsidRPr="00E47195">
              <w:rPr>
                <w:rFonts w:ascii="Segoe UI" w:hAnsi="Segoe UI" w:cs="Segoe UI"/>
                <w:sz w:val="20"/>
                <w:szCs w:val="20"/>
              </w:rPr>
              <w:t xml:space="preserve"> into the online test. Your Test Administrator will collect the papers at the end of the test session.</w:t>
            </w:r>
          </w:p>
        </w:tc>
      </w:tr>
      <w:tr w:rsidR="00AE51BA" w:rsidRPr="0098644D" w14:paraId="649F97E2" w14:textId="77777777" w:rsidTr="00AE51BA">
        <w:trPr>
          <w:cantSplit/>
        </w:trPr>
        <w:tc>
          <w:tcPr>
            <w:tcW w:w="10867" w:type="dxa"/>
          </w:tcPr>
          <w:p w14:paraId="12A6143E" w14:textId="5BEBC5A3"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Find the secure browser icon on the computer screen. If you need help, raise your hand.</w:t>
            </w:r>
          </w:p>
        </w:tc>
      </w:tr>
      <w:tr w:rsidR="00AE51BA" w:rsidRPr="0098644D" w14:paraId="032F7FDD" w14:textId="77777777" w:rsidTr="00AE51BA">
        <w:trPr>
          <w:cantSplit/>
        </w:trPr>
        <w:tc>
          <w:tcPr>
            <w:tcW w:w="10867" w:type="dxa"/>
          </w:tcPr>
          <w:p w14:paraId="3669F7DC" w14:textId="42A80ADA"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Open the secure browser. You will see the </w:t>
            </w:r>
            <w:r w:rsidRPr="009728FE">
              <w:rPr>
                <w:rFonts w:ascii="Segoe UI Semibold" w:hAnsi="Segoe UI Semibold" w:cs="Segoe UI Semibold"/>
                <w:sz w:val="20"/>
                <w:szCs w:val="20"/>
              </w:rPr>
              <w:t>Please Sign In</w:t>
            </w:r>
            <w:r w:rsidRPr="00E47195">
              <w:rPr>
                <w:rFonts w:ascii="Segoe UI" w:hAnsi="Segoe UI" w:cs="Segoe UI"/>
                <w:sz w:val="20"/>
                <w:szCs w:val="20"/>
              </w:rPr>
              <w:t xml:space="preserve"> page. If you need help, raise your hand.</w:t>
            </w:r>
          </w:p>
        </w:tc>
      </w:tr>
      <w:tr w:rsidR="00AE51BA" w:rsidRPr="00E47195" w14:paraId="07D0F0A5" w14:textId="77777777" w:rsidTr="00AE51BA">
        <w:trPr>
          <w:cantSplit/>
        </w:trPr>
        <w:tc>
          <w:tcPr>
            <w:tcW w:w="10867" w:type="dxa"/>
          </w:tcPr>
          <w:p w14:paraId="26D60BB1" w14:textId="74C4DBA9"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Type your first name into the “First Name” space.</w:t>
            </w:r>
          </w:p>
        </w:tc>
      </w:tr>
      <w:tr w:rsidR="00AE51BA" w:rsidRPr="00E47195" w14:paraId="10F5F8AC" w14:textId="77777777" w:rsidTr="00AE51BA">
        <w:trPr>
          <w:cantSplit/>
        </w:trPr>
        <w:tc>
          <w:tcPr>
            <w:tcW w:w="10867" w:type="dxa"/>
          </w:tcPr>
          <w:p w14:paraId="75AC9D90" w14:textId="43B51799"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Type your SSID number into the “Student ID” space. </w:t>
            </w:r>
          </w:p>
        </w:tc>
      </w:tr>
      <w:tr w:rsidR="00AE51BA" w:rsidRPr="0098644D" w14:paraId="3A9134C4" w14:textId="77777777" w:rsidTr="00AE51BA">
        <w:trPr>
          <w:cantSplit/>
        </w:trPr>
        <w:tc>
          <w:tcPr>
            <w:tcW w:w="10867" w:type="dxa"/>
          </w:tcPr>
          <w:p w14:paraId="4751872C" w14:textId="238FDD9D"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Type the session ID into the “Session ID” space. If you need help, raise your hand.</w:t>
            </w:r>
          </w:p>
        </w:tc>
      </w:tr>
      <w:tr w:rsidR="00AE51BA" w:rsidRPr="00E47195" w14:paraId="73102D73" w14:textId="77777777" w:rsidTr="00AE51BA">
        <w:trPr>
          <w:cantSplit/>
        </w:trPr>
        <w:tc>
          <w:tcPr>
            <w:tcW w:w="10867" w:type="dxa"/>
          </w:tcPr>
          <w:p w14:paraId="0A86F2E7" w14:textId="67043222"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Now click </w:t>
            </w:r>
            <w:r w:rsidRPr="009728FE">
              <w:rPr>
                <w:rFonts w:ascii="Segoe UI Semibold" w:hAnsi="Segoe UI Semibold" w:cs="Segoe UI Semibold"/>
                <w:sz w:val="20"/>
                <w:szCs w:val="20"/>
              </w:rPr>
              <w:t>Sign In</w:t>
            </w:r>
            <w:r w:rsidRPr="00E47195">
              <w:rPr>
                <w:rFonts w:ascii="Segoe UI" w:hAnsi="Segoe UI" w:cs="Segoe UI"/>
                <w:sz w:val="20"/>
                <w:szCs w:val="20"/>
              </w:rPr>
              <w:t>.</w:t>
            </w:r>
          </w:p>
        </w:tc>
      </w:tr>
      <w:tr w:rsidR="00AE51BA" w:rsidRPr="0098644D" w14:paraId="027CB03F" w14:textId="77777777" w:rsidTr="00AE51BA">
        <w:trPr>
          <w:cantSplit/>
        </w:trPr>
        <w:tc>
          <w:tcPr>
            <w:tcW w:w="10867" w:type="dxa"/>
          </w:tcPr>
          <w:p w14:paraId="4EAC7CB4" w14:textId="212659ED"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Is This You</w:t>
            </w:r>
            <w:r w:rsidRPr="00E47195">
              <w:rPr>
                <w:rFonts w:ascii="Segoe UI" w:hAnsi="Segoe UI" w:cs="Segoe UI"/>
                <w:sz w:val="20"/>
                <w:szCs w:val="20"/>
              </w:rPr>
              <w:t xml:space="preserve"> page. Make sure your name, grade, and SSID are correct.</w:t>
            </w:r>
          </w:p>
        </w:tc>
      </w:tr>
      <w:tr w:rsidR="00AE51BA" w:rsidRPr="0098644D" w14:paraId="5358760D" w14:textId="77777777" w:rsidTr="00AE51BA">
        <w:trPr>
          <w:cantSplit/>
        </w:trPr>
        <w:tc>
          <w:tcPr>
            <w:tcW w:w="10867" w:type="dxa"/>
          </w:tcPr>
          <w:p w14:paraId="048224B3" w14:textId="646D74DF"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If everything on this page is correct, click </w:t>
            </w:r>
            <w:r w:rsidRPr="009728FE">
              <w:rPr>
                <w:rFonts w:ascii="Segoe UI Semibold" w:hAnsi="Segoe UI Semibold" w:cs="Segoe UI Semibold"/>
                <w:sz w:val="20"/>
                <w:szCs w:val="20"/>
              </w:rPr>
              <w:t>Yes</w:t>
            </w:r>
            <w:r w:rsidRPr="00E47195">
              <w:rPr>
                <w:rFonts w:ascii="Segoe UI" w:hAnsi="Segoe UI" w:cs="Segoe UI"/>
                <w:sz w:val="20"/>
                <w:szCs w:val="20"/>
              </w:rPr>
              <w:t>. If the information is not correct, raise your hand.</w:t>
            </w:r>
          </w:p>
        </w:tc>
      </w:tr>
      <w:tr w:rsidR="00AE51BA" w:rsidRPr="00E47195" w14:paraId="5DEA163B" w14:textId="77777777" w:rsidTr="00AE51BA">
        <w:trPr>
          <w:cantSplit/>
        </w:trPr>
        <w:tc>
          <w:tcPr>
            <w:tcW w:w="10867" w:type="dxa"/>
          </w:tcPr>
          <w:p w14:paraId="03B5B1F2" w14:textId="53CB5FBB"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Now click </w:t>
            </w:r>
            <w:r w:rsidRPr="009728FE">
              <w:rPr>
                <w:rFonts w:ascii="Segoe UI Semibold" w:hAnsi="Segoe UI Semibold" w:cs="Segoe UI Semibold"/>
                <w:sz w:val="20"/>
                <w:szCs w:val="20"/>
              </w:rPr>
              <w:t>Start Summative: Grade</w:t>
            </w:r>
            <w:r w:rsidRPr="00E47195">
              <w:rPr>
                <w:rFonts w:ascii="Segoe UI" w:hAnsi="Segoe UI" w:cs="Segoe UI"/>
                <w:sz w:val="20"/>
                <w:szCs w:val="20"/>
              </w:rPr>
              <w:t xml:space="preserve"> _________ _______________.</w:t>
            </w:r>
          </w:p>
        </w:tc>
      </w:tr>
      <w:tr w:rsidR="00AE51BA" w:rsidRPr="0098644D" w14:paraId="79FB58CE" w14:textId="77777777" w:rsidTr="00AE51BA">
        <w:trPr>
          <w:cantSplit/>
        </w:trPr>
        <w:tc>
          <w:tcPr>
            <w:tcW w:w="10867" w:type="dxa"/>
          </w:tcPr>
          <w:p w14:paraId="7863B783" w14:textId="40113599"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Waiting for Approval</w:t>
            </w:r>
            <w:r w:rsidRPr="00E47195">
              <w:rPr>
                <w:rFonts w:ascii="Segoe UI" w:hAnsi="Segoe UI" w:cs="Segoe UI"/>
                <w:sz w:val="20"/>
                <w:szCs w:val="20"/>
              </w:rPr>
              <w:t xml:space="preserve"> page. Please wait for your Test Administrator to approve your test. </w:t>
            </w:r>
          </w:p>
        </w:tc>
      </w:tr>
      <w:tr w:rsidR="00AE51BA" w:rsidRPr="00AD594D" w14:paraId="3ABC0262" w14:textId="77777777" w:rsidTr="00AE51BA">
        <w:trPr>
          <w:cantSplit/>
        </w:trPr>
        <w:tc>
          <w:tcPr>
            <w:tcW w:w="10867" w:type="dxa"/>
          </w:tcPr>
          <w:p w14:paraId="4D10D590" w14:textId="77777777" w:rsidR="00AE51BA" w:rsidRPr="008E5142" w:rsidRDefault="00AE51BA" w:rsidP="00F86961">
            <w:pPr>
              <w:pStyle w:val="Default"/>
              <w:spacing w:before="120" w:after="120"/>
              <w:rPr>
                <w:rFonts w:ascii="Segoe UI Semibold" w:hAnsi="Segoe UI Semibold" w:cs="Segoe UI Semibold"/>
                <w:sz w:val="20"/>
                <w:szCs w:val="20"/>
              </w:rPr>
            </w:pPr>
            <w:r w:rsidRPr="008E5142">
              <w:rPr>
                <w:rFonts w:ascii="Segoe UI Semibold" w:hAnsi="Segoe UI Semibold" w:cs="Segoe UI Semibold"/>
                <w:sz w:val="20"/>
                <w:szCs w:val="20"/>
              </w:rPr>
              <w:t>Read if taking the ELA test or using headphones:</w:t>
            </w:r>
          </w:p>
          <w:p w14:paraId="7D6F577C" w14:textId="1DA80A1F" w:rsidR="00AE51BA" w:rsidRPr="00412859" w:rsidRDefault="00AE51BA" w:rsidP="00F86961">
            <w:pPr>
              <w:spacing w:before="120" w:after="120"/>
              <w:rPr>
                <w:rFonts w:ascii="Segoe UI" w:hAnsi="Segoe UI" w:cs="Segoe UI"/>
                <w:sz w:val="20"/>
                <w:szCs w:val="20"/>
              </w:rPr>
            </w:pPr>
            <w:r w:rsidRPr="00412859">
              <w:rPr>
                <w:rFonts w:ascii="Segoe UI" w:hAnsi="Segoe UI" w:cs="Segoe UI"/>
                <w:sz w:val="20"/>
                <w:szCs w:val="20"/>
              </w:rPr>
              <w:t xml:space="preserve">The </w:t>
            </w:r>
            <w:r w:rsidRPr="00412859">
              <w:rPr>
                <w:rFonts w:ascii="Segoe UI Semibold" w:hAnsi="Segoe UI Semibold" w:cs="Segoe UI Semibold"/>
                <w:sz w:val="20"/>
                <w:szCs w:val="20"/>
              </w:rPr>
              <w:t>Audio Playback Check</w:t>
            </w:r>
            <w:r w:rsidRPr="00412859">
              <w:rPr>
                <w:rFonts w:ascii="Segoe UI" w:hAnsi="Segoe UI" w:cs="Segoe UI"/>
                <w:b/>
                <w:bCs/>
                <w:sz w:val="20"/>
                <w:szCs w:val="20"/>
              </w:rPr>
              <w:t xml:space="preserve"> </w:t>
            </w:r>
            <w:r w:rsidRPr="00412859">
              <w:rPr>
                <w:rFonts w:ascii="Segoe UI" w:hAnsi="Segoe UI" w:cs="Segoe UI"/>
                <w:sz w:val="20"/>
                <w:szCs w:val="20"/>
              </w:rPr>
              <w:t xml:space="preserve">page helps you know if the sound on your computer is working. Put your headphones on and click the speaker button. If you did not hear the sound, click </w:t>
            </w:r>
            <w:r w:rsidRPr="00412859">
              <w:rPr>
                <w:rFonts w:ascii="Segoe UI Semibold" w:hAnsi="Segoe UI Semibold" w:cs="Segoe UI Semibold"/>
                <w:sz w:val="20"/>
                <w:szCs w:val="20"/>
              </w:rPr>
              <w:t>I did not hear the sound</w:t>
            </w:r>
            <w:r w:rsidRPr="00412859">
              <w:rPr>
                <w:rFonts w:ascii="Segoe UI" w:hAnsi="Segoe UI" w:cs="Segoe UI"/>
                <w:b/>
                <w:bCs/>
                <w:sz w:val="20"/>
                <w:szCs w:val="20"/>
              </w:rPr>
              <w:t xml:space="preserve"> </w:t>
            </w:r>
            <w:r w:rsidRPr="00412859">
              <w:rPr>
                <w:rFonts w:ascii="Segoe UI" w:hAnsi="Segoe UI" w:cs="Segoe UI"/>
                <w:sz w:val="20"/>
                <w:szCs w:val="20"/>
              </w:rPr>
              <w:t>and raise your hand</w:t>
            </w:r>
            <w:r w:rsidRPr="00412859">
              <w:rPr>
                <w:rFonts w:ascii="Segoe UI" w:hAnsi="Segoe UI" w:cs="Segoe UI"/>
                <w:b/>
                <w:bCs/>
                <w:sz w:val="20"/>
                <w:szCs w:val="20"/>
              </w:rPr>
              <w:t xml:space="preserve">. </w:t>
            </w:r>
            <w:r w:rsidRPr="00412859">
              <w:rPr>
                <w:rFonts w:ascii="Segoe UI" w:hAnsi="Segoe UI" w:cs="Segoe UI"/>
                <w:sz w:val="20"/>
                <w:szCs w:val="20"/>
              </w:rPr>
              <w:t xml:space="preserve">If you hear the sound, click </w:t>
            </w:r>
            <w:r w:rsidRPr="00412859">
              <w:rPr>
                <w:rFonts w:ascii="Segoe UI Semibold" w:hAnsi="Segoe UI Semibold" w:cs="Segoe UI Semibold"/>
                <w:sz w:val="20"/>
                <w:szCs w:val="20"/>
              </w:rPr>
              <w:t>I heard the sound</w:t>
            </w:r>
            <w:r w:rsidRPr="00412859">
              <w:rPr>
                <w:rFonts w:ascii="Segoe UI" w:hAnsi="Segoe UI" w:cs="Segoe UI"/>
                <w:sz w:val="20"/>
                <w:szCs w:val="20"/>
              </w:rPr>
              <w:t>.</w:t>
            </w:r>
          </w:p>
        </w:tc>
      </w:tr>
      <w:tr w:rsidR="00AE51BA" w:rsidRPr="0098644D" w14:paraId="09E72043" w14:textId="77777777" w:rsidTr="00AE51BA">
        <w:trPr>
          <w:cantSplit/>
        </w:trPr>
        <w:tc>
          <w:tcPr>
            <w:tcW w:w="10867" w:type="dxa"/>
          </w:tcPr>
          <w:p w14:paraId="3A8ACE46" w14:textId="34E0CCF0"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You Are Almost Ready to Begin Your Test</w:t>
            </w:r>
            <w:r w:rsidRPr="00E47195">
              <w:rPr>
                <w:rFonts w:ascii="Segoe UI" w:hAnsi="Segoe UI" w:cs="Segoe UI"/>
                <w:sz w:val="20"/>
                <w:szCs w:val="20"/>
              </w:rPr>
              <w:t xml:space="preserve"> page. Click </w:t>
            </w:r>
            <w:r w:rsidRPr="009728FE">
              <w:rPr>
                <w:rFonts w:ascii="Segoe UI Semibold" w:hAnsi="Segoe UI Semibold" w:cs="Segoe UI Semibold"/>
                <w:sz w:val="20"/>
                <w:szCs w:val="20"/>
              </w:rPr>
              <w:t>View Test Settings</w:t>
            </w:r>
            <w:r w:rsidRPr="00E47195">
              <w:rPr>
                <w:rFonts w:ascii="Segoe UI" w:hAnsi="Segoe UI" w:cs="Segoe UI"/>
                <w:sz w:val="20"/>
                <w:szCs w:val="20"/>
              </w:rPr>
              <w:t xml:space="preserve"> to make sure your settings are correct. If your test settings are correct, click </w:t>
            </w:r>
            <w:r w:rsidRPr="009728FE">
              <w:rPr>
                <w:rFonts w:ascii="Segoe UI Semibold" w:hAnsi="Segoe UI Semibold" w:cs="Segoe UI Semibold"/>
                <w:sz w:val="20"/>
                <w:szCs w:val="20"/>
              </w:rPr>
              <w:t>OK</w:t>
            </w:r>
            <w:r w:rsidRPr="00E47195">
              <w:rPr>
                <w:rFonts w:ascii="Segoe UI" w:hAnsi="Segoe UI" w:cs="Segoe UI"/>
                <w:sz w:val="20"/>
                <w:szCs w:val="20"/>
              </w:rPr>
              <w:t>. If your test settings are not correct, raise your hand.</w:t>
            </w:r>
          </w:p>
        </w:tc>
      </w:tr>
      <w:tr w:rsidR="00AE51BA" w:rsidRPr="00E47195" w14:paraId="202E4776" w14:textId="77777777" w:rsidTr="00AE51BA">
        <w:trPr>
          <w:cantSplit/>
        </w:trPr>
        <w:tc>
          <w:tcPr>
            <w:tcW w:w="10867" w:type="dxa"/>
          </w:tcPr>
          <w:p w14:paraId="3935935F" w14:textId="267C558A" w:rsidR="00AE51BA" w:rsidRPr="00E47195" w:rsidRDefault="00AE51BA" w:rsidP="00F86961">
            <w:pPr>
              <w:spacing w:before="120" w:after="120"/>
              <w:rPr>
                <w:rFonts w:ascii="Segoe UI" w:hAnsi="Segoe UI" w:cs="Segoe UI"/>
                <w:sz w:val="20"/>
                <w:szCs w:val="20"/>
              </w:rPr>
            </w:pPr>
            <w:r w:rsidRPr="00E47195">
              <w:rPr>
                <w:rFonts w:ascii="Segoe UI" w:hAnsi="Segoe UI" w:cs="Segoe UI"/>
                <w:color w:val="231F20"/>
                <w:sz w:val="20"/>
                <w:szCs w:val="20"/>
              </w:rPr>
              <w:t xml:space="preserve">Now click </w:t>
            </w:r>
            <w:r w:rsidRPr="009728FE">
              <w:rPr>
                <w:rFonts w:ascii="Segoe UI Semibold" w:hAnsi="Segoe UI Semibold" w:cs="Segoe UI Semibold"/>
                <w:color w:val="231F20"/>
                <w:sz w:val="20"/>
                <w:szCs w:val="20"/>
              </w:rPr>
              <w:t>View Help Guide</w:t>
            </w:r>
            <w:r w:rsidRPr="00E47195">
              <w:rPr>
                <w:rFonts w:ascii="Segoe UI" w:hAnsi="Segoe UI" w:cs="Segoe UI"/>
                <w:color w:val="231F20"/>
                <w:sz w:val="20"/>
                <w:szCs w:val="20"/>
              </w:rPr>
              <w:t xml:space="preserve">. </w:t>
            </w:r>
          </w:p>
        </w:tc>
      </w:tr>
      <w:tr w:rsidR="00AE51BA" w:rsidRPr="0098644D" w14:paraId="1813F5B6" w14:textId="77777777" w:rsidTr="00AE51BA">
        <w:trPr>
          <w:cantSplit/>
        </w:trPr>
        <w:tc>
          <w:tcPr>
            <w:tcW w:w="10867" w:type="dxa"/>
          </w:tcPr>
          <w:p w14:paraId="2C20E263" w14:textId="188CFBB0" w:rsidR="00AE51BA" w:rsidRPr="00E47195" w:rsidRDefault="00AE51BA" w:rsidP="00F86961">
            <w:pPr>
              <w:spacing w:before="120" w:after="120"/>
              <w:rPr>
                <w:rFonts w:ascii="Segoe UI" w:hAnsi="Segoe UI" w:cs="Segoe UI"/>
                <w:color w:val="231F20"/>
                <w:sz w:val="20"/>
                <w:szCs w:val="20"/>
              </w:rPr>
            </w:pPr>
            <w:r w:rsidRPr="00E47195">
              <w:rPr>
                <w:rFonts w:ascii="Segoe UI" w:hAnsi="Segoe UI" w:cs="Segoe UI"/>
                <w:color w:val="231F20"/>
                <w:sz w:val="20"/>
                <w:szCs w:val="20"/>
              </w:rPr>
              <w:t>Please read the Help Guide carefully. It has information about moving through test questions and pausing the test. The Help Guide also contains information about test tools.</w:t>
            </w:r>
          </w:p>
        </w:tc>
      </w:tr>
      <w:tr w:rsidR="00AE51BA" w:rsidRPr="0098644D" w14:paraId="1565345E" w14:textId="77777777" w:rsidTr="00AE51BA">
        <w:trPr>
          <w:cantSplit/>
        </w:trPr>
        <w:tc>
          <w:tcPr>
            <w:tcW w:w="10867" w:type="dxa"/>
          </w:tcPr>
          <w:p w14:paraId="59BE4D0F" w14:textId="114015AC" w:rsidR="00AE51BA" w:rsidRPr="00E47195" w:rsidRDefault="00AE51BA" w:rsidP="00F86961">
            <w:pPr>
              <w:spacing w:before="120" w:after="120"/>
              <w:rPr>
                <w:rFonts w:ascii="Segoe UI" w:hAnsi="Segoe UI" w:cs="Segoe UI"/>
                <w:color w:val="231F20"/>
                <w:sz w:val="20"/>
                <w:szCs w:val="20"/>
              </w:rPr>
            </w:pPr>
            <w:r w:rsidRPr="00E47195">
              <w:rPr>
                <w:rFonts w:ascii="Segoe UI" w:hAnsi="Segoe UI" w:cs="Segoe UI"/>
                <w:color w:val="231F20"/>
                <w:spacing w:val="-6"/>
                <w:sz w:val="20"/>
                <w:szCs w:val="20"/>
              </w:rPr>
              <w:t>You can see the Help Guide any time during the test by clicking on the question mark icon on the top right corner of the screen. If you have any questions, raise your hand.</w:t>
            </w:r>
          </w:p>
        </w:tc>
      </w:tr>
      <w:tr w:rsidR="00AE51BA" w:rsidRPr="00E47195" w14:paraId="0395C483" w14:textId="77777777" w:rsidTr="00AE51BA">
        <w:trPr>
          <w:cantSplit/>
        </w:trPr>
        <w:tc>
          <w:tcPr>
            <w:tcW w:w="10867" w:type="dxa"/>
          </w:tcPr>
          <w:p w14:paraId="67659488" w14:textId="21F9C470" w:rsidR="00AE51BA" w:rsidRPr="00E47195" w:rsidRDefault="00AE51BA" w:rsidP="00F86961">
            <w:pPr>
              <w:spacing w:before="120" w:after="120"/>
              <w:rPr>
                <w:rFonts w:ascii="Segoe UI" w:hAnsi="Segoe UI" w:cs="Segoe UI"/>
                <w:color w:val="231F20"/>
                <w:sz w:val="20"/>
                <w:szCs w:val="20"/>
              </w:rPr>
            </w:pPr>
            <w:r w:rsidRPr="00E47195">
              <w:rPr>
                <w:rFonts w:ascii="Segoe UI" w:hAnsi="Segoe UI" w:cs="Segoe UI"/>
                <w:color w:val="231F20"/>
                <w:sz w:val="20"/>
                <w:szCs w:val="20"/>
              </w:rPr>
              <w:lastRenderedPageBreak/>
              <w:t xml:space="preserve">Click </w:t>
            </w:r>
            <w:r w:rsidRPr="00080CD6">
              <w:rPr>
                <w:rFonts w:ascii="Segoe UI Semibold" w:hAnsi="Segoe UI Semibold" w:cs="Segoe UI Semibold"/>
                <w:color w:val="231F20"/>
                <w:sz w:val="20"/>
                <w:szCs w:val="20"/>
              </w:rPr>
              <w:t>Back</w:t>
            </w:r>
            <w:r w:rsidRPr="00E47195">
              <w:rPr>
                <w:rFonts w:ascii="Segoe UI" w:hAnsi="Segoe UI" w:cs="Segoe UI"/>
                <w:color w:val="231F20"/>
                <w:sz w:val="20"/>
                <w:szCs w:val="20"/>
              </w:rPr>
              <w:t xml:space="preserve"> to close the Help Guide.</w:t>
            </w:r>
          </w:p>
        </w:tc>
      </w:tr>
      <w:tr w:rsidR="00AE51BA" w:rsidRPr="0098644D" w14:paraId="325C2DA9" w14:textId="77777777" w:rsidTr="00AE51BA">
        <w:trPr>
          <w:cantSplit/>
        </w:trPr>
        <w:tc>
          <w:tcPr>
            <w:tcW w:w="10867" w:type="dxa"/>
          </w:tcPr>
          <w:p w14:paraId="4CA171D1" w14:textId="480DCAD5" w:rsidR="00AE51BA" w:rsidRPr="00E47195" w:rsidRDefault="00AE51BA" w:rsidP="00F86961">
            <w:pPr>
              <w:spacing w:before="120" w:after="120"/>
              <w:rPr>
                <w:rFonts w:ascii="Segoe UI" w:hAnsi="Segoe UI" w:cs="Segoe UI"/>
                <w:color w:val="231F20"/>
                <w:sz w:val="20"/>
                <w:szCs w:val="20"/>
              </w:rPr>
            </w:pPr>
            <w:r w:rsidRPr="00E47195">
              <w:rPr>
                <w:rFonts w:ascii="Segoe UI" w:hAnsi="Segoe UI" w:cs="Segoe UI"/>
                <w:color w:val="231F20"/>
                <w:sz w:val="20"/>
                <w:szCs w:val="20"/>
              </w:rPr>
              <w:t>During the test you must answer each question on the screen before moving on to the next screen. It is important to give your best answer to each question. Some questions have more than one part. You can scroll down the screen to see all parts of a question.</w:t>
            </w:r>
          </w:p>
        </w:tc>
      </w:tr>
      <w:tr w:rsidR="00AE51BA" w:rsidRPr="0098644D" w14:paraId="67E02BAE" w14:textId="77777777" w:rsidTr="00AE51BA">
        <w:trPr>
          <w:cantSplit/>
        </w:trPr>
        <w:tc>
          <w:tcPr>
            <w:tcW w:w="10867" w:type="dxa"/>
          </w:tcPr>
          <w:p w14:paraId="4CC399FE" w14:textId="77777777" w:rsidR="00AE51BA" w:rsidRPr="00CB5EA5" w:rsidRDefault="00AE51BA" w:rsidP="00F86961">
            <w:pPr>
              <w:spacing w:before="120" w:after="120"/>
              <w:rPr>
                <w:rFonts w:ascii="Segoe UI Semibold" w:hAnsi="Segoe UI Semibold" w:cs="Segoe UI Semibold"/>
                <w:sz w:val="20"/>
                <w:szCs w:val="20"/>
              </w:rPr>
            </w:pPr>
            <w:r w:rsidRPr="00CB5EA5">
              <w:rPr>
                <w:rFonts w:ascii="Segoe UI Semibold" w:hAnsi="Segoe UI Semibold" w:cs="Segoe UI Semibold"/>
                <w:sz w:val="20"/>
                <w:szCs w:val="20"/>
              </w:rPr>
              <w:t>Read for CAT ELA and CAT Math tests:</w:t>
            </w:r>
          </w:p>
          <w:p w14:paraId="27F9A966" w14:textId="06F77E38" w:rsidR="00AE51BA" w:rsidRPr="00E47195" w:rsidDel="004944CC" w:rsidRDefault="00AE51BA" w:rsidP="00F86961">
            <w:pPr>
              <w:spacing w:before="120" w:after="120"/>
              <w:rPr>
                <w:rFonts w:ascii="Segoe UI" w:hAnsi="Segoe UI" w:cs="Segoe UI"/>
                <w:sz w:val="20"/>
                <w:szCs w:val="20"/>
              </w:rPr>
            </w:pPr>
            <w:r w:rsidRPr="004944CC">
              <w:rPr>
                <w:rFonts w:ascii="Segoe UI" w:hAnsi="Segoe UI" w:cs="Segoe UI"/>
                <w:sz w:val="20"/>
                <w:szCs w:val="20"/>
              </w:rPr>
              <w:t>If you pause the test for more than 20 minutes, you will not be able to go back and change your answers, even for questions you marked for review. If you need to pause your test and take a break, raise your hand.</w:t>
            </w:r>
          </w:p>
        </w:tc>
      </w:tr>
      <w:tr w:rsidR="00AE51BA" w:rsidRPr="0098644D" w14:paraId="0DCEDBE5" w14:textId="77777777" w:rsidTr="00AE51BA">
        <w:trPr>
          <w:cantSplit/>
        </w:trPr>
        <w:tc>
          <w:tcPr>
            <w:tcW w:w="10867" w:type="dxa"/>
          </w:tcPr>
          <w:p w14:paraId="3178F848" w14:textId="77777777" w:rsidR="00AE51BA" w:rsidRPr="00CB5EA5" w:rsidRDefault="00AE51BA" w:rsidP="00F86961">
            <w:pPr>
              <w:spacing w:before="120" w:after="120"/>
              <w:rPr>
                <w:rFonts w:ascii="Segoe UI Semibold" w:hAnsi="Segoe UI Semibold" w:cs="Segoe UI Semibold"/>
                <w:sz w:val="20"/>
                <w:szCs w:val="20"/>
              </w:rPr>
            </w:pPr>
            <w:r w:rsidRPr="00CB5EA5">
              <w:rPr>
                <w:rFonts w:ascii="Segoe UI Semibold" w:hAnsi="Segoe UI Semibold" w:cs="Segoe UI Semibold"/>
                <w:sz w:val="20"/>
                <w:szCs w:val="20"/>
              </w:rPr>
              <w:t>Read for PT ELA 3-HS and CAT Math 6, 7, 8, HS tests:</w:t>
            </w:r>
          </w:p>
          <w:p w14:paraId="33E46759" w14:textId="08D9AE10" w:rsidR="00AE51BA" w:rsidRPr="00E47195" w:rsidDel="004944CC" w:rsidRDefault="00AE51BA" w:rsidP="00F86961">
            <w:pPr>
              <w:spacing w:before="120" w:after="120"/>
              <w:rPr>
                <w:rFonts w:ascii="Segoe UI" w:hAnsi="Segoe UI" w:cs="Segoe UI"/>
                <w:sz w:val="20"/>
                <w:szCs w:val="20"/>
              </w:rPr>
            </w:pPr>
            <w:r w:rsidRPr="004944CC">
              <w:rPr>
                <w:rFonts w:ascii="Segoe UI" w:hAnsi="Segoe UI" w:cs="Segoe UI"/>
                <w:sz w:val="20"/>
                <w:szCs w:val="20"/>
              </w:rPr>
              <w:t>This test is divided into two parts. When you get to the end of the first part, you will be prompted to review your answers before moving on to the second part. Once you move on to the second part, you will not be able to go back and change your answers in the first part.</w:t>
            </w:r>
          </w:p>
        </w:tc>
      </w:tr>
    </w:tbl>
    <w:p w14:paraId="3AB71BD5" w14:textId="77777777" w:rsidR="00080CD6" w:rsidRPr="00117B28" w:rsidRDefault="00080CD6" w:rsidP="00F86961">
      <w:pPr>
        <w:pStyle w:val="Heading1"/>
        <w:spacing w:before="120"/>
      </w:pPr>
      <w:r w:rsidRPr="00117B28">
        <w:t>Test Sessions</w:t>
      </w:r>
    </w:p>
    <w:p w14:paraId="1DB3908D" w14:textId="0BC18CCC" w:rsidR="00080CD6" w:rsidRPr="007A2C16" w:rsidRDefault="00080CD6" w:rsidP="00F86961">
      <w:pPr>
        <w:spacing w:before="120" w:after="120" w:line="240" w:lineRule="auto"/>
        <w:rPr>
          <w:rFonts w:ascii="Segoe UI" w:hAnsi="Segoe UI" w:cs="Segoe UI"/>
          <w:sz w:val="20"/>
          <w:szCs w:val="20"/>
        </w:rPr>
      </w:pPr>
      <w:r w:rsidRPr="007A2C16">
        <w:rPr>
          <w:rFonts w:ascii="Segoe UI" w:hAnsi="Segoe UI" w:cs="Segoe UI"/>
          <w:sz w:val="20"/>
          <w:szCs w:val="20"/>
        </w:rPr>
        <w:t xml:space="preserve">This section provides directions about the number of sessions and final steps for logging a student </w:t>
      </w:r>
      <w:r w:rsidR="00E5290B">
        <w:rPr>
          <w:rFonts w:ascii="Segoe UI" w:hAnsi="Segoe UI" w:cs="Segoe UI"/>
          <w:sz w:val="20"/>
          <w:szCs w:val="20"/>
        </w:rPr>
        <w:t>into</w:t>
      </w:r>
      <w:r w:rsidRPr="007A2C16">
        <w:rPr>
          <w:rFonts w:ascii="Segoe UI" w:hAnsi="Segoe UI" w:cs="Segoe UI"/>
          <w:sz w:val="20"/>
          <w:szCs w:val="20"/>
        </w:rPr>
        <w:t xml:space="preserve"> a test.</w:t>
      </w:r>
    </w:p>
    <w:tbl>
      <w:tblPr>
        <w:tblStyle w:val="TableGrid"/>
        <w:tblW w:w="10867" w:type="dxa"/>
        <w:tblCellMar>
          <w:top w:w="72" w:type="dxa"/>
          <w:left w:w="72" w:type="dxa"/>
          <w:bottom w:w="72" w:type="dxa"/>
          <w:right w:w="72" w:type="dxa"/>
        </w:tblCellMar>
        <w:tblLook w:val="04A0" w:firstRow="1" w:lastRow="0" w:firstColumn="1" w:lastColumn="0" w:noHBand="0" w:noVBand="1"/>
        <w:tblCaption w:val="Test Sessions"/>
        <w:tblDescription w:val="This table has 2 columns and 4 rows of directions."/>
      </w:tblPr>
      <w:tblGrid>
        <w:gridCol w:w="10867"/>
      </w:tblGrid>
      <w:tr w:rsidR="00AE51BA" w:rsidRPr="00E47195" w14:paraId="0A2843E4" w14:textId="77777777" w:rsidTr="00AE51BA">
        <w:trPr>
          <w:cantSplit/>
          <w:tblHeader/>
        </w:trPr>
        <w:tc>
          <w:tcPr>
            <w:tcW w:w="10867" w:type="dxa"/>
            <w:shd w:val="clear" w:color="auto" w:fill="FBC639"/>
          </w:tcPr>
          <w:p w14:paraId="6231CE48" w14:textId="7B093684" w:rsidR="00AE51BA" w:rsidRPr="00E47195" w:rsidRDefault="00F86961" w:rsidP="00F86961">
            <w:pPr>
              <w:spacing w:before="120" w:after="120"/>
              <w:rPr>
                <w:rFonts w:ascii="Segoe UI" w:hAnsi="Segoe UI" w:cs="Segoe UI"/>
                <w:b/>
                <w:color w:val="40403D"/>
                <w:sz w:val="20"/>
                <w:szCs w:val="20"/>
              </w:rPr>
            </w:pPr>
            <w:r w:rsidRPr="00F86961">
              <w:rPr>
                <w:rFonts w:ascii="Segoe UI Semibold" w:hAnsi="Segoe UI Semibold" w:cs="Segoe UI Semibold"/>
                <w:bCs/>
                <w:color w:val="40403D"/>
                <w:sz w:val="20"/>
                <w:szCs w:val="20"/>
              </w:rPr>
              <w:t>Test Sessions</w:t>
            </w:r>
          </w:p>
        </w:tc>
      </w:tr>
      <w:tr w:rsidR="00AE51BA" w:rsidRPr="0098644D" w14:paraId="36BE2541" w14:textId="77777777" w:rsidTr="00AE51BA">
        <w:trPr>
          <w:cantSplit/>
        </w:trPr>
        <w:tc>
          <w:tcPr>
            <w:tcW w:w="10867" w:type="dxa"/>
          </w:tcPr>
          <w:p w14:paraId="4CDDA81B" w14:textId="77777777" w:rsidR="00AE51BA" w:rsidRPr="004944CC" w:rsidRDefault="00AE51BA" w:rsidP="00F86961">
            <w:pPr>
              <w:spacing w:before="120" w:after="120"/>
              <w:rPr>
                <w:rFonts w:ascii="Segoe UI" w:hAnsi="Segoe UI" w:cs="Segoe UI"/>
                <w:sz w:val="20"/>
                <w:szCs w:val="20"/>
              </w:rPr>
            </w:pPr>
            <w:r w:rsidRPr="004944CC">
              <w:rPr>
                <w:rFonts w:ascii="Segoe UI" w:hAnsi="Segoe UI" w:cs="Segoe UI"/>
                <w:sz w:val="20"/>
                <w:szCs w:val="20"/>
              </w:rPr>
              <w:t xml:space="preserve">You will finish the test today. When you finish, please check your </w:t>
            </w:r>
            <w:proofErr w:type="gramStart"/>
            <w:r w:rsidRPr="004944CC">
              <w:rPr>
                <w:rFonts w:ascii="Segoe UI" w:hAnsi="Segoe UI" w:cs="Segoe UI"/>
                <w:sz w:val="20"/>
                <w:szCs w:val="20"/>
              </w:rPr>
              <w:t>work</w:t>
            </w:r>
            <w:proofErr w:type="gramEnd"/>
            <w:r w:rsidRPr="004944CC">
              <w:rPr>
                <w:rFonts w:ascii="Segoe UI" w:hAnsi="Segoe UI" w:cs="Segoe UI"/>
                <w:sz w:val="20"/>
                <w:szCs w:val="20"/>
              </w:rPr>
              <w:t xml:space="preserve"> and make sure you answered all the questions. Raise your hand when you are done. If you have any questions, raise your hand.</w:t>
            </w:r>
          </w:p>
          <w:p w14:paraId="6E86EC99" w14:textId="77777777" w:rsidR="00AE51BA" w:rsidRPr="001F75C2" w:rsidRDefault="00AE51BA" w:rsidP="00F86961">
            <w:pPr>
              <w:spacing w:before="120" w:after="120"/>
              <w:rPr>
                <w:rFonts w:ascii="Segoe UI Semibold" w:hAnsi="Segoe UI Semibold" w:cs="Segoe UI Semibold"/>
                <w:sz w:val="20"/>
                <w:szCs w:val="20"/>
              </w:rPr>
            </w:pPr>
            <w:r w:rsidRPr="001F75C2">
              <w:rPr>
                <w:rFonts w:ascii="Segoe UI Semibold" w:hAnsi="Segoe UI Semibold" w:cs="Segoe UI Semibold"/>
                <w:sz w:val="20"/>
                <w:szCs w:val="20"/>
              </w:rPr>
              <w:t>OR</w:t>
            </w:r>
          </w:p>
          <w:p w14:paraId="492F8CC9" w14:textId="77777777" w:rsidR="00AE51BA" w:rsidRPr="004944CC" w:rsidRDefault="00AE51BA" w:rsidP="00F86961">
            <w:pPr>
              <w:spacing w:before="120" w:after="120"/>
              <w:rPr>
                <w:rFonts w:ascii="Segoe UI" w:hAnsi="Segoe UI" w:cs="Segoe UI"/>
                <w:sz w:val="20"/>
                <w:szCs w:val="20"/>
              </w:rPr>
            </w:pPr>
            <w:r w:rsidRPr="004944CC">
              <w:rPr>
                <w:rFonts w:ascii="Segoe UI" w:hAnsi="Segoe UI" w:cs="Segoe UI"/>
                <w:sz w:val="20"/>
                <w:szCs w:val="20"/>
              </w:rPr>
              <w:t xml:space="preserve">You will have ________ sessions to finish the test. For this session, you will stop after _________ minutes. Then you will have 10 minutes to check your answers. </w:t>
            </w:r>
          </w:p>
          <w:p w14:paraId="4038E7BE" w14:textId="77777777" w:rsidR="00AE51BA" w:rsidRPr="001F75C2" w:rsidRDefault="00AE51BA" w:rsidP="00F86961">
            <w:pPr>
              <w:spacing w:before="120" w:after="120"/>
              <w:rPr>
                <w:rFonts w:ascii="Segoe UI Semibold" w:hAnsi="Segoe UI Semibold" w:cs="Segoe UI Semibold"/>
                <w:sz w:val="20"/>
                <w:szCs w:val="20"/>
              </w:rPr>
            </w:pPr>
            <w:r w:rsidRPr="001F75C2">
              <w:rPr>
                <w:rFonts w:ascii="Segoe UI Semibold" w:hAnsi="Segoe UI Semibold" w:cs="Segoe UI Semibold"/>
                <w:sz w:val="20"/>
                <w:szCs w:val="20"/>
              </w:rPr>
              <w:t xml:space="preserve">Read only for CAT tests: </w:t>
            </w:r>
          </w:p>
          <w:p w14:paraId="753DC6B1" w14:textId="621F2D00" w:rsidR="00AE51BA" w:rsidRPr="00E47195" w:rsidDel="004944CC" w:rsidRDefault="00AE51BA" w:rsidP="00F86961">
            <w:pPr>
              <w:spacing w:before="120" w:after="120"/>
              <w:rPr>
                <w:rFonts w:ascii="Segoe UI" w:hAnsi="Segoe UI" w:cs="Segoe UI"/>
                <w:sz w:val="20"/>
                <w:szCs w:val="20"/>
              </w:rPr>
            </w:pPr>
            <w:r w:rsidRPr="004944CC">
              <w:rPr>
                <w:rFonts w:ascii="Segoe UI" w:hAnsi="Segoe UI" w:cs="Segoe UI"/>
                <w:sz w:val="20"/>
                <w:szCs w:val="20"/>
              </w:rPr>
              <w:t>When you return to your test, you will not be able to go back and change your answers to any questions you have answered today. If you have any questions, raise your hand.</w:t>
            </w:r>
          </w:p>
        </w:tc>
      </w:tr>
      <w:tr w:rsidR="00AE51BA" w:rsidRPr="0098644D" w14:paraId="30BDA377" w14:textId="77777777" w:rsidTr="00AE51BA">
        <w:trPr>
          <w:cantSplit/>
        </w:trPr>
        <w:tc>
          <w:tcPr>
            <w:tcW w:w="10867" w:type="dxa"/>
          </w:tcPr>
          <w:p w14:paraId="688D2235" w14:textId="206146F4" w:rsidR="00AE51BA" w:rsidRPr="00E47195" w:rsidRDefault="00AE51BA" w:rsidP="00F86961">
            <w:pPr>
              <w:spacing w:before="120" w:after="120"/>
              <w:rPr>
                <w:rFonts w:ascii="Segoe UI" w:hAnsi="Segoe UI" w:cs="Segoe UI"/>
                <w:sz w:val="20"/>
              </w:rPr>
            </w:pPr>
            <w:r w:rsidRPr="00E47195">
              <w:rPr>
                <w:rFonts w:ascii="Segoe UI" w:hAnsi="Segoe UI" w:cs="Segoe UI"/>
                <w:color w:val="231F20"/>
                <w:spacing w:val="-6"/>
                <w:sz w:val="20"/>
                <w:szCs w:val="20"/>
              </w:rPr>
              <w:t xml:space="preserve">Look at the </w:t>
            </w:r>
            <w:r w:rsidRPr="00080CD6">
              <w:rPr>
                <w:rFonts w:ascii="Segoe UI Semibold" w:hAnsi="Segoe UI Semibold" w:cs="Segoe UI Semibold"/>
                <w:color w:val="231F20"/>
                <w:spacing w:val="-6"/>
                <w:sz w:val="20"/>
                <w:szCs w:val="20"/>
              </w:rPr>
              <w:t>Additional Test Information</w:t>
            </w:r>
            <w:r w:rsidRPr="00E47195">
              <w:rPr>
                <w:rFonts w:ascii="Segoe UI" w:hAnsi="Segoe UI" w:cs="Segoe UI"/>
                <w:color w:val="231F20"/>
                <w:spacing w:val="-6"/>
                <w:sz w:val="20"/>
                <w:szCs w:val="20"/>
              </w:rPr>
              <w:t xml:space="preserve">. It says, “By clicking </w:t>
            </w:r>
            <w:r w:rsidRPr="00080CD6">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 I understand that this test is private and that I cannot copy or talk about any part of this test with anyone.” If you have any questions, raise your hand.</w:t>
            </w:r>
          </w:p>
        </w:tc>
      </w:tr>
      <w:tr w:rsidR="00AE51BA" w:rsidRPr="0098644D" w14:paraId="6511174F" w14:textId="77777777" w:rsidTr="00AE51BA">
        <w:trPr>
          <w:cantSplit/>
        </w:trPr>
        <w:tc>
          <w:tcPr>
            <w:tcW w:w="10867" w:type="dxa"/>
          </w:tcPr>
          <w:p w14:paraId="52E3F9C3" w14:textId="456F472B" w:rsidR="00AE51BA" w:rsidRPr="00E47195" w:rsidRDefault="00AE51BA" w:rsidP="00F86961">
            <w:pPr>
              <w:spacing w:before="120" w:after="120"/>
              <w:rPr>
                <w:rFonts w:ascii="Segoe UI" w:hAnsi="Segoe UI" w:cs="Segoe UI"/>
                <w:sz w:val="20"/>
              </w:rPr>
            </w:pPr>
            <w:r w:rsidRPr="00E47195">
              <w:rPr>
                <w:rFonts w:ascii="Segoe UI" w:hAnsi="Segoe UI" w:cs="Segoe UI"/>
                <w:color w:val="231F20"/>
                <w:spacing w:val="-6"/>
                <w:sz w:val="20"/>
                <w:szCs w:val="20"/>
              </w:rPr>
              <w:t xml:space="preserve">When you reach the </w:t>
            </w:r>
            <w:r w:rsidRPr="0007173C">
              <w:rPr>
                <w:rFonts w:ascii="Segoe UI Semibold" w:hAnsi="Segoe UI Semibold" w:cs="Segoe UI Semibold"/>
                <w:color w:val="231F20"/>
                <w:spacing w:val="-6"/>
                <w:sz w:val="20"/>
                <w:szCs w:val="20"/>
              </w:rPr>
              <w:t>Attention</w:t>
            </w:r>
            <w:r w:rsidRPr="00E47195">
              <w:rPr>
                <w:rFonts w:ascii="Segoe UI" w:hAnsi="Segoe UI" w:cs="Segoe UI"/>
                <w:color w:val="231F20"/>
                <w:spacing w:val="-6"/>
                <w:sz w:val="20"/>
                <w:szCs w:val="20"/>
              </w:rPr>
              <w:t xml:space="preserve"> box that says you have answered all the questions, </w:t>
            </w:r>
            <w:proofErr w:type="gramStart"/>
            <w:r w:rsidRPr="00E47195">
              <w:rPr>
                <w:rFonts w:ascii="Segoe UI" w:hAnsi="Segoe UI" w:cs="Segoe UI"/>
                <w:color w:val="231F20"/>
                <w:spacing w:val="-6"/>
                <w:sz w:val="20"/>
                <w:szCs w:val="20"/>
              </w:rPr>
              <w:t>stop</w:t>
            </w:r>
            <w:proofErr w:type="gramEnd"/>
            <w:r w:rsidRPr="00E47195">
              <w:rPr>
                <w:rFonts w:ascii="Segoe UI" w:hAnsi="Segoe UI" w:cs="Segoe UI"/>
                <w:color w:val="231F20"/>
                <w:spacing w:val="-6"/>
                <w:sz w:val="20"/>
                <w:szCs w:val="20"/>
              </w:rPr>
              <w:t xml:space="preserve"> and raise your hand. Your Test Administrator will come help you.</w:t>
            </w:r>
          </w:p>
        </w:tc>
      </w:tr>
      <w:tr w:rsidR="00AE51BA" w:rsidRPr="00E47195" w14:paraId="3DF33920" w14:textId="77777777" w:rsidTr="00AE51BA">
        <w:trPr>
          <w:cantSplit/>
        </w:trPr>
        <w:tc>
          <w:tcPr>
            <w:tcW w:w="10867" w:type="dxa"/>
          </w:tcPr>
          <w:p w14:paraId="6FBC40C5" w14:textId="73995833" w:rsidR="00AE51BA" w:rsidRPr="00E47195" w:rsidRDefault="00AE51BA" w:rsidP="00F86961">
            <w:pPr>
              <w:spacing w:before="120" w:after="120"/>
              <w:rPr>
                <w:rFonts w:ascii="Segoe UI" w:hAnsi="Segoe UI" w:cs="Segoe UI"/>
                <w:sz w:val="20"/>
              </w:rPr>
            </w:pPr>
            <w:r w:rsidRPr="00E47195">
              <w:rPr>
                <w:rFonts w:ascii="Segoe UI" w:hAnsi="Segoe UI" w:cs="Segoe UI"/>
                <w:color w:val="231F20"/>
                <w:spacing w:val="-6"/>
                <w:sz w:val="20"/>
                <w:szCs w:val="20"/>
              </w:rPr>
              <w:t xml:space="preserve">When you are ready to begin, click </w:t>
            </w:r>
            <w:r w:rsidRPr="0007173C">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w:t>
            </w:r>
          </w:p>
        </w:tc>
      </w:tr>
    </w:tbl>
    <w:p w14:paraId="2752ADBD" w14:textId="77777777" w:rsidR="00F86961" w:rsidRDefault="00F86961" w:rsidP="00F86961">
      <w:pPr>
        <w:pStyle w:val="Heading1"/>
        <w:spacing w:before="120"/>
      </w:pPr>
    </w:p>
    <w:p w14:paraId="124B50A8" w14:textId="77777777" w:rsidR="00F86961" w:rsidRDefault="00F86961">
      <w:pPr>
        <w:rPr>
          <w:rFonts w:ascii="Segoe UI" w:eastAsiaTheme="majorEastAsia" w:hAnsi="Segoe UI" w:cs="Segoe UI"/>
          <w:color w:val="0D5761"/>
          <w:sz w:val="28"/>
          <w:szCs w:val="28"/>
          <w:lang w:eastAsia="en-US"/>
        </w:rPr>
      </w:pPr>
      <w:r>
        <w:br w:type="page"/>
      </w:r>
    </w:p>
    <w:p w14:paraId="7E971867" w14:textId="29E005CD" w:rsidR="00080CD6" w:rsidRPr="00117B28" w:rsidRDefault="00080CD6" w:rsidP="00F86961">
      <w:pPr>
        <w:pStyle w:val="Heading1"/>
        <w:spacing w:before="120"/>
      </w:pPr>
      <w:r w:rsidRPr="00117B28">
        <w:lastRenderedPageBreak/>
        <w:t>Pausing for Multiple Sessions</w:t>
      </w:r>
    </w:p>
    <w:p w14:paraId="0590247A" w14:textId="77777777" w:rsidR="00080CD6" w:rsidRPr="00E565A2" w:rsidRDefault="00080CD6" w:rsidP="00F86961">
      <w:pPr>
        <w:spacing w:before="120" w:after="120" w:line="240" w:lineRule="auto"/>
        <w:rPr>
          <w:rFonts w:ascii="Segoe UI" w:hAnsi="Segoe UI" w:cs="Segoe UI"/>
          <w:sz w:val="20"/>
          <w:szCs w:val="20"/>
        </w:rPr>
      </w:pPr>
      <w:r w:rsidRPr="00E565A2">
        <w:rPr>
          <w:rFonts w:ascii="Segoe UI" w:hAnsi="Segoe UI" w:cs="Segoe UI"/>
          <w:sz w:val="20"/>
          <w:szCs w:val="20"/>
        </w:rPr>
        <w:t xml:space="preserve">This section provides directions for pausing a test. </w:t>
      </w:r>
    </w:p>
    <w:tbl>
      <w:tblPr>
        <w:tblStyle w:val="TableGrid"/>
        <w:tblW w:w="10827" w:type="dxa"/>
        <w:tblCellMar>
          <w:top w:w="72" w:type="dxa"/>
          <w:left w:w="72" w:type="dxa"/>
          <w:bottom w:w="72" w:type="dxa"/>
          <w:right w:w="72" w:type="dxa"/>
        </w:tblCellMar>
        <w:tblLook w:val="04A0" w:firstRow="1" w:lastRow="0" w:firstColumn="1" w:lastColumn="0" w:noHBand="0" w:noVBand="1"/>
        <w:tblCaption w:val="Pausing for Multiple Sessions"/>
        <w:tblDescription w:val="This table has 2 columns and 4 rows of directions."/>
      </w:tblPr>
      <w:tblGrid>
        <w:gridCol w:w="10827"/>
      </w:tblGrid>
      <w:tr w:rsidR="00AE51BA" w:rsidRPr="00E47195" w14:paraId="36A157A8" w14:textId="77777777" w:rsidTr="00AE51BA">
        <w:trPr>
          <w:cantSplit/>
          <w:tblHeader/>
        </w:trPr>
        <w:tc>
          <w:tcPr>
            <w:tcW w:w="10827" w:type="dxa"/>
            <w:shd w:val="clear" w:color="auto" w:fill="FBC639"/>
          </w:tcPr>
          <w:p w14:paraId="3C280DAD" w14:textId="123020E5" w:rsidR="00AE51BA" w:rsidRPr="00F86961" w:rsidRDefault="00F86961" w:rsidP="00F86961">
            <w:pPr>
              <w:spacing w:before="120" w:after="120"/>
              <w:rPr>
                <w:rFonts w:ascii="Segoe UI Semibold" w:hAnsi="Segoe UI Semibold" w:cs="Segoe UI Semibold"/>
                <w:bCs/>
                <w:color w:val="40403D"/>
                <w:sz w:val="20"/>
                <w:szCs w:val="20"/>
              </w:rPr>
            </w:pPr>
            <w:r w:rsidRPr="00F86961">
              <w:rPr>
                <w:rFonts w:ascii="Segoe UI Semibold" w:hAnsi="Segoe UI Semibold" w:cs="Segoe UI Semibold"/>
                <w:bCs/>
                <w:color w:val="40403D"/>
                <w:sz w:val="20"/>
                <w:szCs w:val="20"/>
              </w:rPr>
              <w:t>Pausing for Multiple Sessions</w:t>
            </w:r>
          </w:p>
        </w:tc>
      </w:tr>
      <w:tr w:rsidR="00AE51BA" w:rsidRPr="0098644D" w14:paraId="7F496062" w14:textId="77777777" w:rsidTr="00AE51BA">
        <w:trPr>
          <w:cantSplit/>
        </w:trPr>
        <w:tc>
          <w:tcPr>
            <w:tcW w:w="10827" w:type="dxa"/>
          </w:tcPr>
          <w:p w14:paraId="66ACA5B1" w14:textId="390FC801"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You have 10 minutes left to test. Finish the question</w:t>
            </w:r>
            <w:r w:rsidRPr="000D7363">
              <w:rPr>
                <w:rFonts w:ascii="Segoe UI Semibold" w:hAnsi="Segoe UI Semibold" w:cs="Segoe UI"/>
                <w:sz w:val="18"/>
                <w:szCs w:val="20"/>
              </w:rPr>
              <w:t>(</w:t>
            </w:r>
            <w:r w:rsidRPr="00E47195">
              <w:rPr>
                <w:rFonts w:ascii="Segoe UI" w:hAnsi="Segoe UI" w:cs="Segoe UI"/>
                <w:sz w:val="20"/>
                <w:szCs w:val="20"/>
              </w:rPr>
              <w:t>s</w:t>
            </w:r>
            <w:r w:rsidRPr="000D7363">
              <w:rPr>
                <w:rFonts w:ascii="Segoe UI Semibold" w:hAnsi="Segoe UI Semibold" w:cs="Segoe UI"/>
                <w:sz w:val="18"/>
                <w:szCs w:val="20"/>
              </w:rPr>
              <w:t>)</w:t>
            </w:r>
            <w:r w:rsidRPr="00E47195">
              <w:rPr>
                <w:rFonts w:ascii="Segoe UI" w:hAnsi="Segoe UI" w:cs="Segoe UI"/>
                <w:sz w:val="20"/>
                <w:szCs w:val="20"/>
              </w:rPr>
              <w:t xml:space="preserve"> you are working on. Then check your answers to all questions you answered. When you are done, raise your hand.</w:t>
            </w:r>
          </w:p>
        </w:tc>
      </w:tr>
      <w:tr w:rsidR="00AE51BA" w:rsidRPr="00E47195" w14:paraId="65007397" w14:textId="77777777" w:rsidTr="00AE51BA">
        <w:trPr>
          <w:cantSplit/>
        </w:trPr>
        <w:tc>
          <w:tcPr>
            <w:tcW w:w="10827" w:type="dxa"/>
          </w:tcPr>
          <w:p w14:paraId="6E065E0E" w14:textId="694FE8B4" w:rsidR="00AE51BA" w:rsidRPr="00E47195" w:rsidRDefault="00AE51BA" w:rsidP="00F86961">
            <w:pPr>
              <w:spacing w:before="120" w:after="120"/>
              <w:rPr>
                <w:rFonts w:ascii="Segoe UI" w:hAnsi="Segoe UI" w:cs="Segoe UI"/>
                <w:sz w:val="20"/>
                <w:szCs w:val="20"/>
              </w:rPr>
            </w:pPr>
            <w:r w:rsidRPr="00431C19">
              <w:rPr>
                <w:rFonts w:ascii="Segoe UI" w:hAnsi="Segoe UI" w:cs="Segoe UI"/>
                <w:sz w:val="20"/>
                <w:szCs w:val="20"/>
              </w:rPr>
              <w:t>If you are working on a test page with questions for a reading passage, please finish all the questions on that page.</w:t>
            </w:r>
          </w:p>
        </w:tc>
      </w:tr>
      <w:tr w:rsidR="00AE51BA" w:rsidRPr="0098644D" w14:paraId="4301C88E" w14:textId="77777777" w:rsidTr="00AE51BA">
        <w:trPr>
          <w:cantSplit/>
        </w:trPr>
        <w:tc>
          <w:tcPr>
            <w:tcW w:w="10827" w:type="dxa"/>
          </w:tcPr>
          <w:p w14:paraId="3D03974C" w14:textId="486D6C99"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You will have more time to finish the test. When you return to your test, you will not be able to go back and change your answers. If you need more time to check your answers, raise your hand. </w:t>
            </w:r>
          </w:p>
        </w:tc>
      </w:tr>
      <w:tr w:rsidR="00AE51BA" w:rsidRPr="0098644D" w14:paraId="0E9575B0" w14:textId="77777777" w:rsidTr="00AE51BA">
        <w:trPr>
          <w:cantSplit/>
        </w:trPr>
        <w:tc>
          <w:tcPr>
            <w:tcW w:w="10827" w:type="dxa"/>
          </w:tcPr>
          <w:p w14:paraId="408AC5B7" w14:textId="1C2853A8"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When you are done, click </w:t>
            </w:r>
            <w:r w:rsidRPr="00080CD6">
              <w:rPr>
                <w:rFonts w:ascii="Segoe UI Semibold" w:hAnsi="Segoe UI Semibold" w:cs="Segoe UI Semibold"/>
                <w:sz w:val="20"/>
                <w:szCs w:val="20"/>
              </w:rPr>
              <w:t>Pause</w:t>
            </w:r>
            <w:r w:rsidRPr="00E47195">
              <w:rPr>
                <w:rFonts w:ascii="Segoe UI" w:hAnsi="Segoe UI" w:cs="Segoe UI"/>
                <w:sz w:val="20"/>
                <w:szCs w:val="20"/>
              </w:rPr>
              <w:t xml:space="preserve">. An </w:t>
            </w:r>
            <w:r w:rsidRPr="00080CD6">
              <w:rPr>
                <w:rFonts w:ascii="Segoe UI Semibold" w:hAnsi="Segoe UI Semibold" w:cs="Segoe UI Semibold"/>
                <w:sz w:val="20"/>
                <w:szCs w:val="20"/>
              </w:rPr>
              <w:t>Attention</w:t>
            </w:r>
            <w:r w:rsidRPr="00E47195">
              <w:rPr>
                <w:rFonts w:ascii="Segoe UI" w:hAnsi="Segoe UI" w:cs="Segoe UI"/>
                <w:sz w:val="20"/>
                <w:szCs w:val="20"/>
              </w:rPr>
              <w:t xml:space="preserve"> box will ask you </w:t>
            </w:r>
            <w:proofErr w:type="gramStart"/>
            <w:r w:rsidRPr="00E47195">
              <w:rPr>
                <w:rFonts w:ascii="Segoe UI" w:hAnsi="Segoe UI" w:cs="Segoe UI"/>
                <w:sz w:val="20"/>
                <w:szCs w:val="20"/>
              </w:rPr>
              <w:t>if</w:t>
            </w:r>
            <w:proofErr w:type="gramEnd"/>
            <w:r w:rsidRPr="00E47195">
              <w:rPr>
                <w:rFonts w:ascii="Segoe UI" w:hAnsi="Segoe UI" w:cs="Segoe UI"/>
                <w:sz w:val="20"/>
                <w:szCs w:val="20"/>
              </w:rPr>
              <w:t xml:space="preserve"> you are sure. Click </w:t>
            </w:r>
            <w:r w:rsidRPr="00080CD6">
              <w:rPr>
                <w:rFonts w:ascii="Segoe UI Semibold" w:hAnsi="Segoe UI Semibold" w:cs="Segoe UI Semibold"/>
                <w:sz w:val="20"/>
                <w:szCs w:val="20"/>
              </w:rPr>
              <w:t>Yes</w:t>
            </w:r>
            <w:r w:rsidRPr="00E47195">
              <w:rPr>
                <w:rFonts w:ascii="Segoe UI" w:hAnsi="Segoe UI" w:cs="Segoe UI"/>
                <w:sz w:val="20"/>
                <w:szCs w:val="20"/>
              </w:rPr>
              <w:t xml:space="preserve"> to pause your test.</w:t>
            </w:r>
          </w:p>
        </w:tc>
      </w:tr>
      <w:tr w:rsidR="00AE51BA" w:rsidRPr="00E47195" w14:paraId="43D1E05D" w14:textId="77777777" w:rsidTr="00AE51BA">
        <w:trPr>
          <w:cantSplit/>
          <w:trHeight w:val="458"/>
        </w:trPr>
        <w:tc>
          <w:tcPr>
            <w:tcW w:w="10827" w:type="dxa"/>
          </w:tcPr>
          <w:p w14:paraId="329E29AB" w14:textId="289A940E"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Please wait while your Test Administrator collects your test materials.</w:t>
            </w:r>
          </w:p>
        </w:tc>
      </w:tr>
    </w:tbl>
    <w:p w14:paraId="0571C2E5" w14:textId="77777777" w:rsidR="00080CD6" w:rsidRPr="00117B28" w:rsidRDefault="00080CD6" w:rsidP="00F86961">
      <w:pPr>
        <w:pStyle w:val="Heading1"/>
        <w:spacing w:before="120"/>
      </w:pPr>
      <w:r w:rsidRPr="00117B28">
        <w:t>Continuing Testing After a Pause</w:t>
      </w:r>
    </w:p>
    <w:p w14:paraId="784E8D93" w14:textId="77777777" w:rsidR="00080CD6" w:rsidRPr="00E565A2" w:rsidRDefault="00080CD6" w:rsidP="00F86961">
      <w:pPr>
        <w:spacing w:before="120" w:after="120" w:line="240" w:lineRule="auto"/>
        <w:rPr>
          <w:rFonts w:ascii="Segoe UI" w:hAnsi="Segoe UI" w:cs="Segoe UI"/>
          <w:sz w:val="20"/>
          <w:szCs w:val="20"/>
        </w:rPr>
      </w:pPr>
      <w:r w:rsidRPr="00E565A2">
        <w:rPr>
          <w:rFonts w:ascii="Segoe UI" w:hAnsi="Segoe UI" w:cs="Segoe UI"/>
          <w:sz w:val="20"/>
          <w:szCs w:val="20"/>
        </w:rPr>
        <w:t>This section provides directions for resuming a test after pausing the test.</w:t>
      </w:r>
    </w:p>
    <w:tbl>
      <w:tblPr>
        <w:tblStyle w:val="TableGrid"/>
        <w:tblW w:w="10867" w:type="dxa"/>
        <w:tblCellMar>
          <w:top w:w="72" w:type="dxa"/>
          <w:left w:w="72" w:type="dxa"/>
          <w:bottom w:w="72" w:type="dxa"/>
          <w:right w:w="72" w:type="dxa"/>
        </w:tblCellMar>
        <w:tblLook w:val="04A0" w:firstRow="1" w:lastRow="0" w:firstColumn="1" w:lastColumn="0" w:noHBand="0" w:noVBand="1"/>
        <w:tblCaption w:val="Continuing Testing After a Pause"/>
        <w:tblDescription w:val="This table has 2 columns and 8 rows of directions."/>
      </w:tblPr>
      <w:tblGrid>
        <w:gridCol w:w="10867"/>
      </w:tblGrid>
      <w:tr w:rsidR="00AE51BA" w:rsidRPr="00E47195" w14:paraId="1008F4AB" w14:textId="77777777" w:rsidTr="00AE51BA">
        <w:trPr>
          <w:cantSplit/>
          <w:tblHeader/>
        </w:trPr>
        <w:tc>
          <w:tcPr>
            <w:tcW w:w="10867" w:type="dxa"/>
            <w:shd w:val="clear" w:color="auto" w:fill="FBC639"/>
          </w:tcPr>
          <w:p w14:paraId="5176FB33" w14:textId="042EE9F0" w:rsidR="00AE51BA" w:rsidRPr="00E47195" w:rsidRDefault="00F86961" w:rsidP="00F86961">
            <w:pPr>
              <w:spacing w:before="120" w:after="120"/>
              <w:rPr>
                <w:rFonts w:ascii="Segoe UI" w:hAnsi="Segoe UI" w:cs="Segoe UI"/>
                <w:b/>
                <w:color w:val="40403D"/>
                <w:sz w:val="20"/>
                <w:szCs w:val="20"/>
              </w:rPr>
            </w:pPr>
            <w:r w:rsidRPr="00F86961">
              <w:rPr>
                <w:rFonts w:ascii="Segoe UI Semibold" w:hAnsi="Segoe UI Semibold" w:cs="Segoe UI Semibold"/>
                <w:bCs/>
                <w:color w:val="40403D"/>
                <w:sz w:val="20"/>
                <w:szCs w:val="20"/>
              </w:rPr>
              <w:t>Continuing Testing After a Pause</w:t>
            </w:r>
          </w:p>
        </w:tc>
      </w:tr>
      <w:tr w:rsidR="00AE51BA" w:rsidRPr="00E47195" w14:paraId="6C29D91F" w14:textId="77777777" w:rsidTr="00AE51BA">
        <w:trPr>
          <w:cantSplit/>
        </w:trPr>
        <w:tc>
          <w:tcPr>
            <w:tcW w:w="10867" w:type="dxa"/>
          </w:tcPr>
          <w:p w14:paraId="0ED59A69" w14:textId="5B428D95"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If you previously started the test but did not finish, the word </w:t>
            </w:r>
            <w:r w:rsidRPr="00080CD6">
              <w:rPr>
                <w:rFonts w:ascii="Segoe UI Semibold" w:hAnsi="Segoe UI Semibold" w:cs="Segoe UI Semibold"/>
                <w:sz w:val="20"/>
                <w:szCs w:val="20"/>
              </w:rPr>
              <w:t>Resume</w:t>
            </w:r>
            <w:r w:rsidRPr="00E47195">
              <w:rPr>
                <w:rFonts w:ascii="Segoe UI" w:hAnsi="Segoe UI" w:cs="Segoe UI"/>
                <w:sz w:val="20"/>
                <w:szCs w:val="20"/>
              </w:rPr>
              <w:t xml:space="preserve"> is next to the test name. Click </w:t>
            </w:r>
            <w:r w:rsidRPr="00080CD6">
              <w:rPr>
                <w:rFonts w:ascii="Segoe UI Semibold" w:hAnsi="Segoe UI Semibold" w:cs="Segoe UI Semibold"/>
                <w:sz w:val="20"/>
                <w:szCs w:val="20"/>
              </w:rPr>
              <w:t>Resume</w:t>
            </w:r>
            <w:r w:rsidRPr="00E47195">
              <w:rPr>
                <w:rFonts w:ascii="Segoe UI" w:hAnsi="Segoe UI" w:cs="Segoe UI"/>
                <w:sz w:val="20"/>
                <w:szCs w:val="20"/>
              </w:rPr>
              <w:t>.</w:t>
            </w:r>
          </w:p>
        </w:tc>
      </w:tr>
      <w:tr w:rsidR="00AE51BA" w:rsidRPr="0098644D" w14:paraId="1A30BF21" w14:textId="77777777" w:rsidTr="00AE51BA">
        <w:trPr>
          <w:cantSplit/>
        </w:trPr>
        <w:tc>
          <w:tcPr>
            <w:tcW w:w="10867" w:type="dxa"/>
          </w:tcPr>
          <w:p w14:paraId="429EF367" w14:textId="3BEC4D0B"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You will see the </w:t>
            </w:r>
            <w:r w:rsidRPr="00080CD6">
              <w:rPr>
                <w:rFonts w:ascii="Segoe UI Semibold" w:hAnsi="Segoe UI Semibold" w:cs="Segoe UI Semibold"/>
                <w:sz w:val="20"/>
                <w:szCs w:val="20"/>
              </w:rPr>
              <w:t>Waiting for Approval</w:t>
            </w:r>
            <w:r w:rsidRPr="00E47195">
              <w:rPr>
                <w:rFonts w:ascii="Segoe UI" w:hAnsi="Segoe UI" w:cs="Segoe UI"/>
                <w:sz w:val="20"/>
                <w:szCs w:val="20"/>
              </w:rPr>
              <w:t xml:space="preserve"> page. Here are a few reminders for testing. You can see the Help Guide any time during the test by clicking on the question mark icon. You can pause the test by clicking </w:t>
            </w:r>
            <w:r w:rsidRPr="00FA13A7">
              <w:rPr>
                <w:rFonts w:ascii="Segoe UI Semibold" w:hAnsi="Segoe UI Semibold" w:cs="Segoe UI Semibold"/>
                <w:sz w:val="20"/>
                <w:szCs w:val="20"/>
              </w:rPr>
              <w:t>Pause</w:t>
            </w:r>
            <w:r w:rsidRPr="00E47195">
              <w:rPr>
                <w:rFonts w:ascii="Segoe UI" w:hAnsi="Segoe UI" w:cs="Segoe UI"/>
                <w:sz w:val="20"/>
                <w:szCs w:val="20"/>
              </w:rPr>
              <w:t xml:space="preserve">, not </w:t>
            </w:r>
            <w:r w:rsidRPr="00FA13A7">
              <w:rPr>
                <w:rFonts w:ascii="Segoe UI Semibold" w:hAnsi="Segoe UI Semibold" w:cs="Segoe UI Semibold"/>
                <w:sz w:val="20"/>
                <w:szCs w:val="20"/>
              </w:rPr>
              <w:t>Next</w:t>
            </w:r>
            <w:r w:rsidRPr="00E47195">
              <w:rPr>
                <w:rFonts w:ascii="Segoe UI" w:hAnsi="Segoe UI" w:cs="Segoe UI"/>
                <w:sz w:val="20"/>
                <w:szCs w:val="20"/>
              </w:rPr>
              <w:t>, after answering a question. If you need a break, raise your hand. If you have any questions, raise your hand.</w:t>
            </w:r>
          </w:p>
        </w:tc>
      </w:tr>
      <w:tr w:rsidR="00AE51BA" w:rsidRPr="0098644D" w14:paraId="2EA301F3" w14:textId="77777777" w:rsidTr="00AE51BA">
        <w:trPr>
          <w:cantSplit/>
        </w:trPr>
        <w:tc>
          <w:tcPr>
            <w:tcW w:w="10867" w:type="dxa"/>
          </w:tcPr>
          <w:p w14:paraId="20AB139B" w14:textId="77777777" w:rsidR="00AE51BA" w:rsidRPr="00C471F3" w:rsidRDefault="00AE51BA" w:rsidP="00F86961">
            <w:pPr>
              <w:spacing w:before="120" w:after="120"/>
              <w:rPr>
                <w:rFonts w:ascii="Segoe UI" w:hAnsi="Segoe UI" w:cs="Segoe UI"/>
                <w:sz w:val="20"/>
                <w:szCs w:val="20"/>
              </w:rPr>
            </w:pPr>
            <w:r w:rsidRPr="00C471F3">
              <w:rPr>
                <w:rFonts w:ascii="Segoe UI" w:hAnsi="Segoe UI" w:cs="Segoe UI"/>
                <w:sz w:val="20"/>
                <w:szCs w:val="20"/>
              </w:rPr>
              <w:t xml:space="preserve">You will finish the test today. When you finish, please check your </w:t>
            </w:r>
            <w:proofErr w:type="gramStart"/>
            <w:r w:rsidRPr="00C471F3">
              <w:rPr>
                <w:rFonts w:ascii="Segoe UI" w:hAnsi="Segoe UI" w:cs="Segoe UI"/>
                <w:sz w:val="20"/>
                <w:szCs w:val="20"/>
              </w:rPr>
              <w:t>work</w:t>
            </w:r>
            <w:proofErr w:type="gramEnd"/>
            <w:r w:rsidRPr="00C471F3">
              <w:rPr>
                <w:rFonts w:ascii="Segoe UI" w:hAnsi="Segoe UI" w:cs="Segoe UI"/>
                <w:sz w:val="20"/>
                <w:szCs w:val="20"/>
              </w:rPr>
              <w:t xml:space="preserve"> and make sure you answered all the questions. Raise your hand when you are done. If you have any questions, raise your hand.</w:t>
            </w:r>
          </w:p>
          <w:p w14:paraId="5E1BD4DC" w14:textId="77777777" w:rsidR="00AE51BA" w:rsidRPr="001F75C2" w:rsidRDefault="00AE51BA" w:rsidP="00F86961">
            <w:pPr>
              <w:spacing w:before="120" w:after="120"/>
              <w:rPr>
                <w:rFonts w:ascii="Segoe UI Semibold" w:hAnsi="Segoe UI Semibold" w:cs="Segoe UI Semibold"/>
                <w:sz w:val="20"/>
                <w:szCs w:val="20"/>
              </w:rPr>
            </w:pPr>
            <w:r w:rsidRPr="001F75C2">
              <w:rPr>
                <w:rFonts w:ascii="Segoe UI Semibold" w:hAnsi="Segoe UI Semibold" w:cs="Segoe UI Semibold"/>
                <w:sz w:val="20"/>
                <w:szCs w:val="20"/>
              </w:rPr>
              <w:t>OR</w:t>
            </w:r>
          </w:p>
          <w:p w14:paraId="6CC1D48F" w14:textId="77777777" w:rsidR="00AE51BA" w:rsidRPr="00C471F3" w:rsidRDefault="00AE51BA" w:rsidP="00F86961">
            <w:pPr>
              <w:spacing w:before="120" w:after="120"/>
              <w:rPr>
                <w:rFonts w:ascii="Segoe UI" w:hAnsi="Segoe UI" w:cs="Segoe UI"/>
                <w:sz w:val="20"/>
                <w:szCs w:val="20"/>
              </w:rPr>
            </w:pPr>
            <w:r w:rsidRPr="00C471F3">
              <w:rPr>
                <w:rFonts w:ascii="Segoe UI" w:hAnsi="Segoe UI" w:cs="Segoe UI"/>
                <w:sz w:val="20"/>
                <w:szCs w:val="20"/>
              </w:rPr>
              <w:t xml:space="preserve">You will have ________ sessions to finish the test. For this session, you will stop after _________ minutes. Then you will have 10 minutes to check your answers. </w:t>
            </w:r>
          </w:p>
          <w:p w14:paraId="63046D94" w14:textId="77777777" w:rsidR="00AE51BA" w:rsidRPr="001F75C2" w:rsidRDefault="00AE51BA" w:rsidP="00F86961">
            <w:pPr>
              <w:spacing w:before="120" w:after="120"/>
              <w:rPr>
                <w:rFonts w:ascii="Segoe UI Semibold" w:hAnsi="Segoe UI Semibold" w:cs="Segoe UI Semibold"/>
                <w:sz w:val="20"/>
                <w:szCs w:val="20"/>
              </w:rPr>
            </w:pPr>
            <w:r w:rsidRPr="001F75C2">
              <w:rPr>
                <w:rFonts w:ascii="Segoe UI Semibold" w:hAnsi="Segoe UI Semibold" w:cs="Segoe UI Semibold"/>
                <w:sz w:val="20"/>
                <w:szCs w:val="20"/>
              </w:rPr>
              <w:t xml:space="preserve">Read only for CAT tests: </w:t>
            </w:r>
          </w:p>
          <w:p w14:paraId="37E33AAF" w14:textId="3BECBBE1" w:rsidR="00AE51BA" w:rsidRPr="00E47195" w:rsidDel="00C471F3" w:rsidRDefault="00AE51BA" w:rsidP="00F86961">
            <w:pPr>
              <w:spacing w:before="120" w:after="120"/>
              <w:rPr>
                <w:rFonts w:ascii="Segoe UI" w:hAnsi="Segoe UI" w:cs="Segoe UI"/>
                <w:sz w:val="20"/>
                <w:szCs w:val="20"/>
              </w:rPr>
            </w:pPr>
            <w:r w:rsidRPr="00C471F3">
              <w:rPr>
                <w:rFonts w:ascii="Segoe UI" w:hAnsi="Segoe UI" w:cs="Segoe UI"/>
                <w:sz w:val="20"/>
                <w:szCs w:val="20"/>
              </w:rPr>
              <w:t>When you return to your test, you will not be able to go back and change your answers to any questions you have answered today. If you have any questions, raise your hand.</w:t>
            </w:r>
          </w:p>
        </w:tc>
      </w:tr>
      <w:tr w:rsidR="00AE51BA" w:rsidRPr="00E47195" w14:paraId="618B791C" w14:textId="77777777" w:rsidTr="00AE51BA">
        <w:trPr>
          <w:cantSplit/>
        </w:trPr>
        <w:tc>
          <w:tcPr>
            <w:tcW w:w="10867" w:type="dxa"/>
          </w:tcPr>
          <w:p w14:paraId="76009B4F" w14:textId="5E83523C"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Please wait for your Test Administrator to approve your test.</w:t>
            </w:r>
          </w:p>
        </w:tc>
      </w:tr>
      <w:tr w:rsidR="00AE51BA" w:rsidRPr="00E47195" w14:paraId="2555E288" w14:textId="77777777" w:rsidTr="00AE51BA">
        <w:trPr>
          <w:cantSplit/>
        </w:trPr>
        <w:tc>
          <w:tcPr>
            <w:tcW w:w="10867" w:type="dxa"/>
          </w:tcPr>
          <w:p w14:paraId="6D9AD87B" w14:textId="7C9C5601" w:rsidR="00AE51BA" w:rsidRPr="00E47195" w:rsidRDefault="00AE51BA" w:rsidP="00F86961">
            <w:pPr>
              <w:spacing w:before="120" w:after="120"/>
              <w:rPr>
                <w:rFonts w:ascii="Segoe UI" w:hAnsi="Segoe UI" w:cs="Segoe UI"/>
                <w:sz w:val="20"/>
                <w:szCs w:val="20"/>
              </w:rPr>
            </w:pPr>
            <w:r w:rsidRPr="00E47195">
              <w:rPr>
                <w:rFonts w:ascii="Segoe UI" w:hAnsi="Segoe UI" w:cs="Segoe UI"/>
                <w:sz w:val="20"/>
                <w:szCs w:val="20"/>
              </w:rPr>
              <w:t xml:space="preserve">You will see the </w:t>
            </w:r>
            <w:r w:rsidRPr="00FA13A7">
              <w:rPr>
                <w:rFonts w:ascii="Segoe UI Semibold" w:hAnsi="Segoe UI Semibold" w:cs="Segoe UI Semibold"/>
                <w:sz w:val="20"/>
                <w:szCs w:val="20"/>
              </w:rPr>
              <w:t>You Are Almost Ready to Begin Your Test</w:t>
            </w:r>
            <w:r w:rsidRPr="00E47195">
              <w:rPr>
                <w:rFonts w:ascii="Segoe UI" w:hAnsi="Segoe UI" w:cs="Segoe UI"/>
                <w:sz w:val="20"/>
                <w:szCs w:val="20"/>
              </w:rPr>
              <w:t xml:space="preserve"> page.</w:t>
            </w:r>
          </w:p>
        </w:tc>
      </w:tr>
      <w:tr w:rsidR="00AE51BA" w:rsidRPr="0098644D" w14:paraId="10F3E029" w14:textId="77777777" w:rsidTr="00AE51BA">
        <w:trPr>
          <w:cantSplit/>
        </w:trPr>
        <w:tc>
          <w:tcPr>
            <w:tcW w:w="10867" w:type="dxa"/>
          </w:tcPr>
          <w:p w14:paraId="3CD560EC" w14:textId="65FA4369" w:rsidR="00AE51BA" w:rsidRPr="00E47195" w:rsidRDefault="00AE51BA" w:rsidP="00F86961">
            <w:pPr>
              <w:spacing w:before="120" w:after="120"/>
              <w:rPr>
                <w:rFonts w:ascii="Segoe UI" w:hAnsi="Segoe UI" w:cs="Segoe UI"/>
                <w:color w:val="231F20"/>
                <w:spacing w:val="-6"/>
                <w:sz w:val="20"/>
              </w:rPr>
            </w:pPr>
            <w:r w:rsidRPr="00E47195">
              <w:rPr>
                <w:rFonts w:ascii="Segoe UI" w:hAnsi="Segoe UI" w:cs="Segoe UI"/>
                <w:color w:val="231F20"/>
                <w:spacing w:val="-6"/>
                <w:sz w:val="20"/>
                <w:szCs w:val="20"/>
              </w:rPr>
              <w:lastRenderedPageBreak/>
              <w:t xml:space="preserve">Look at the </w:t>
            </w:r>
            <w:r w:rsidRPr="00FA13A7">
              <w:rPr>
                <w:rFonts w:ascii="Segoe UI Semibold" w:hAnsi="Segoe UI Semibold" w:cs="Segoe UI Semibold"/>
                <w:color w:val="231F20"/>
                <w:spacing w:val="-6"/>
                <w:sz w:val="20"/>
                <w:szCs w:val="20"/>
              </w:rPr>
              <w:t>Additional Test Information</w:t>
            </w:r>
            <w:r w:rsidRPr="00E47195">
              <w:rPr>
                <w:rFonts w:ascii="Segoe UI" w:hAnsi="Segoe UI" w:cs="Segoe UI"/>
                <w:color w:val="231F20"/>
                <w:spacing w:val="-6"/>
                <w:sz w:val="20"/>
                <w:szCs w:val="20"/>
              </w:rPr>
              <w:t xml:space="preserve">. It says, “By clicking </w:t>
            </w:r>
            <w:r w:rsidRPr="00FA13A7">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 I understand that this test is private and that I cannot copy or talk about any part of this test with anyone.” If you have any questions, raise your hand.</w:t>
            </w:r>
          </w:p>
        </w:tc>
      </w:tr>
      <w:tr w:rsidR="00AE51BA" w:rsidRPr="0098644D" w14:paraId="7FA078D4" w14:textId="77777777" w:rsidTr="00AE51BA">
        <w:trPr>
          <w:cantSplit/>
        </w:trPr>
        <w:tc>
          <w:tcPr>
            <w:tcW w:w="10867" w:type="dxa"/>
          </w:tcPr>
          <w:p w14:paraId="5911ADA0" w14:textId="4A484D08" w:rsidR="00AE51BA" w:rsidRPr="00E47195" w:rsidRDefault="00AE51BA" w:rsidP="00F86961">
            <w:pPr>
              <w:spacing w:before="120" w:after="120"/>
              <w:rPr>
                <w:rFonts w:ascii="Segoe UI" w:hAnsi="Segoe UI" w:cs="Segoe UI"/>
                <w:color w:val="231F20"/>
                <w:spacing w:val="-6"/>
                <w:sz w:val="20"/>
              </w:rPr>
            </w:pPr>
            <w:r w:rsidRPr="00E47195">
              <w:rPr>
                <w:rFonts w:ascii="Segoe UI" w:hAnsi="Segoe UI" w:cs="Segoe UI"/>
                <w:color w:val="231F20"/>
                <w:spacing w:val="-6"/>
                <w:sz w:val="20"/>
                <w:szCs w:val="20"/>
              </w:rPr>
              <w:t xml:space="preserve">When you reach the </w:t>
            </w:r>
            <w:r w:rsidRPr="00FA13A7">
              <w:rPr>
                <w:rFonts w:ascii="Segoe UI Semibold" w:hAnsi="Segoe UI Semibold" w:cs="Segoe UI Semibold"/>
                <w:color w:val="231F20"/>
                <w:spacing w:val="-6"/>
                <w:sz w:val="20"/>
                <w:szCs w:val="20"/>
              </w:rPr>
              <w:t>Attention</w:t>
            </w:r>
            <w:r w:rsidRPr="00E47195">
              <w:rPr>
                <w:rFonts w:ascii="Segoe UI" w:hAnsi="Segoe UI" w:cs="Segoe UI"/>
                <w:color w:val="231F20"/>
                <w:spacing w:val="-6"/>
                <w:sz w:val="20"/>
                <w:szCs w:val="20"/>
              </w:rPr>
              <w:t xml:space="preserve"> box that says you have answered all the questions, </w:t>
            </w:r>
            <w:proofErr w:type="gramStart"/>
            <w:r w:rsidRPr="00E47195">
              <w:rPr>
                <w:rFonts w:ascii="Segoe UI" w:hAnsi="Segoe UI" w:cs="Segoe UI"/>
                <w:color w:val="231F20"/>
                <w:spacing w:val="-6"/>
                <w:sz w:val="20"/>
                <w:szCs w:val="20"/>
              </w:rPr>
              <w:t>stop</w:t>
            </w:r>
            <w:proofErr w:type="gramEnd"/>
            <w:r w:rsidRPr="00E47195">
              <w:rPr>
                <w:rFonts w:ascii="Segoe UI" w:hAnsi="Segoe UI" w:cs="Segoe UI"/>
                <w:color w:val="231F20"/>
                <w:spacing w:val="-6"/>
                <w:sz w:val="20"/>
                <w:szCs w:val="20"/>
              </w:rPr>
              <w:t xml:space="preserve"> and raise your hand. Your Test Administrator will come help you.</w:t>
            </w:r>
          </w:p>
        </w:tc>
      </w:tr>
      <w:tr w:rsidR="00AE51BA" w:rsidRPr="00E47195" w14:paraId="67F36C7B" w14:textId="77777777" w:rsidTr="00AE51BA">
        <w:trPr>
          <w:cantSplit/>
        </w:trPr>
        <w:tc>
          <w:tcPr>
            <w:tcW w:w="10867" w:type="dxa"/>
          </w:tcPr>
          <w:p w14:paraId="50219B35" w14:textId="4CF90BB4" w:rsidR="00AE51BA" w:rsidRPr="00E47195" w:rsidRDefault="00AE51BA" w:rsidP="00F86961">
            <w:pPr>
              <w:spacing w:before="120" w:after="120"/>
              <w:rPr>
                <w:rFonts w:ascii="Segoe UI" w:hAnsi="Segoe UI" w:cs="Segoe UI"/>
                <w:color w:val="231F20"/>
                <w:spacing w:val="-6"/>
                <w:sz w:val="20"/>
              </w:rPr>
            </w:pPr>
            <w:r w:rsidRPr="00E47195">
              <w:rPr>
                <w:rFonts w:ascii="Segoe UI" w:hAnsi="Segoe UI" w:cs="Segoe UI"/>
                <w:color w:val="231F20"/>
                <w:spacing w:val="-6"/>
                <w:sz w:val="20"/>
                <w:szCs w:val="20"/>
              </w:rPr>
              <w:t xml:space="preserve">When you are ready to begin, click </w:t>
            </w:r>
            <w:r w:rsidRPr="0007173C">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w:t>
            </w:r>
          </w:p>
        </w:tc>
      </w:tr>
    </w:tbl>
    <w:p w14:paraId="2AEC55DF" w14:textId="3A3E8CDF" w:rsidR="00243624" w:rsidRPr="00117B28" w:rsidRDefault="00243624" w:rsidP="00F86961">
      <w:pPr>
        <w:pStyle w:val="Heading1"/>
        <w:spacing w:before="120"/>
      </w:pPr>
      <w:r>
        <w:t>Ending Student</w:t>
      </w:r>
      <w:r w:rsidRPr="00117B28">
        <w:t xml:space="preserve"> </w:t>
      </w:r>
      <w:r>
        <w:t>Tests</w:t>
      </w:r>
    </w:p>
    <w:p w14:paraId="44A9609A" w14:textId="29EA1105" w:rsidR="009503F1" w:rsidRPr="00E47195" w:rsidRDefault="00243624" w:rsidP="00F86961">
      <w:pPr>
        <w:spacing w:before="120" w:after="120" w:line="240" w:lineRule="auto"/>
        <w:rPr>
          <w:rFonts w:ascii="Segoe UI" w:hAnsi="Segoe UI" w:cs="Segoe UI"/>
          <w:color w:val="FFFFFF" w:themeColor="background1"/>
          <w:sz w:val="20"/>
          <w:szCs w:val="20"/>
        </w:rPr>
      </w:pPr>
      <w:r w:rsidRPr="00E565A2">
        <w:rPr>
          <w:rFonts w:ascii="Segoe UI" w:hAnsi="Segoe UI" w:cs="Segoe UI"/>
          <w:sz w:val="20"/>
          <w:szCs w:val="20"/>
        </w:rPr>
        <w:t>This section provides directions for finishing a test and submitting it for scoring.</w:t>
      </w:r>
    </w:p>
    <w:tbl>
      <w:tblPr>
        <w:tblStyle w:val="TableGrid"/>
        <w:tblW w:w="10867" w:type="dxa"/>
        <w:tblCellMar>
          <w:top w:w="72" w:type="dxa"/>
          <w:left w:w="72" w:type="dxa"/>
          <w:bottom w:w="72" w:type="dxa"/>
          <w:right w:w="72" w:type="dxa"/>
        </w:tblCellMar>
        <w:tblLook w:val="04A0" w:firstRow="1" w:lastRow="0" w:firstColumn="1" w:lastColumn="0" w:noHBand="0" w:noVBand="1"/>
        <w:tblCaption w:val="Ending Student Tests"/>
        <w:tblDescription w:val="This table has 2 columns and 6 rows of directions."/>
      </w:tblPr>
      <w:tblGrid>
        <w:gridCol w:w="10867"/>
      </w:tblGrid>
      <w:tr w:rsidR="00AE51BA" w:rsidRPr="00E47195" w14:paraId="08236BFF" w14:textId="77777777" w:rsidTr="00AE51BA">
        <w:trPr>
          <w:cantSplit/>
          <w:tblHeader/>
        </w:trPr>
        <w:tc>
          <w:tcPr>
            <w:tcW w:w="10867" w:type="dxa"/>
            <w:shd w:val="clear" w:color="auto" w:fill="FBC639"/>
          </w:tcPr>
          <w:p w14:paraId="7C82AE5E" w14:textId="74400AC2" w:rsidR="00AE51BA" w:rsidRPr="00F86961" w:rsidRDefault="00F86961" w:rsidP="00F86961">
            <w:pPr>
              <w:spacing w:before="120" w:after="120"/>
              <w:rPr>
                <w:rFonts w:ascii="Segoe UI Semibold" w:hAnsi="Segoe UI Semibold" w:cs="Segoe UI Semibold"/>
                <w:bCs/>
                <w:color w:val="40403D"/>
                <w:sz w:val="20"/>
              </w:rPr>
            </w:pPr>
            <w:r w:rsidRPr="00F86961">
              <w:rPr>
                <w:rFonts w:ascii="Segoe UI Semibold" w:hAnsi="Segoe UI Semibold" w:cs="Segoe UI Semibold"/>
                <w:bCs/>
                <w:color w:val="40403D"/>
                <w:sz w:val="20"/>
                <w:szCs w:val="20"/>
              </w:rPr>
              <w:t>Ending Student Tests</w:t>
            </w:r>
          </w:p>
        </w:tc>
      </w:tr>
      <w:tr w:rsidR="00AE51BA" w:rsidRPr="0098644D" w14:paraId="48977C98" w14:textId="77777777" w:rsidTr="00AE51BA">
        <w:trPr>
          <w:cantSplit/>
        </w:trPr>
        <w:tc>
          <w:tcPr>
            <w:tcW w:w="10867" w:type="dxa"/>
          </w:tcPr>
          <w:p w14:paraId="6E34FC22" w14:textId="1791FE2A"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We are almost done with this test. Finish the question</w:t>
            </w:r>
            <w:r w:rsidRPr="000D7363">
              <w:rPr>
                <w:rFonts w:ascii="Segoe UI Semibold" w:hAnsi="Segoe UI Semibold" w:cs="Segoe UI"/>
                <w:sz w:val="18"/>
                <w:szCs w:val="20"/>
              </w:rPr>
              <w:t>(</w:t>
            </w:r>
            <w:r w:rsidRPr="00E47195">
              <w:rPr>
                <w:rFonts w:ascii="Segoe UI" w:hAnsi="Segoe UI" w:cs="Segoe UI"/>
                <w:sz w:val="20"/>
                <w:szCs w:val="20"/>
              </w:rPr>
              <w:t>s</w:t>
            </w:r>
            <w:r w:rsidRPr="000D7363">
              <w:rPr>
                <w:rFonts w:ascii="Segoe UI Semibold" w:hAnsi="Segoe UI Semibold" w:cs="Segoe UI"/>
                <w:sz w:val="18"/>
                <w:szCs w:val="20"/>
              </w:rPr>
              <w:t>)</w:t>
            </w:r>
            <w:r w:rsidRPr="00E47195">
              <w:rPr>
                <w:rFonts w:ascii="Segoe UI" w:hAnsi="Segoe UI" w:cs="Segoe UI"/>
                <w:sz w:val="20"/>
                <w:szCs w:val="20"/>
              </w:rPr>
              <w:t xml:space="preserve"> you are working on.</w:t>
            </w:r>
          </w:p>
        </w:tc>
      </w:tr>
      <w:tr w:rsidR="00AE51BA" w:rsidRPr="0098644D" w14:paraId="65B67E10" w14:textId="77777777" w:rsidTr="00AE51BA">
        <w:trPr>
          <w:cantSplit/>
        </w:trPr>
        <w:tc>
          <w:tcPr>
            <w:tcW w:w="10867" w:type="dxa"/>
          </w:tcPr>
          <w:p w14:paraId="189E4E61" w14:textId="00136302"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When you click </w:t>
            </w:r>
            <w:r w:rsidRPr="0007173C">
              <w:rPr>
                <w:rFonts w:ascii="Segoe UI Semibold" w:hAnsi="Segoe UI Semibold" w:cs="Segoe UI Semibold"/>
                <w:sz w:val="20"/>
                <w:szCs w:val="20"/>
              </w:rPr>
              <w:t>Next</w:t>
            </w:r>
            <w:r w:rsidRPr="00E47195">
              <w:rPr>
                <w:rFonts w:ascii="Segoe UI" w:hAnsi="Segoe UI" w:cs="Segoe UI"/>
                <w:sz w:val="20"/>
                <w:szCs w:val="20"/>
              </w:rPr>
              <w:t xml:space="preserve"> on the last question of the test, you will see an </w:t>
            </w:r>
            <w:r w:rsidRPr="0007173C">
              <w:rPr>
                <w:rFonts w:ascii="Segoe UI Semibold" w:hAnsi="Segoe UI Semibold" w:cs="Segoe UI Semibold"/>
                <w:sz w:val="20"/>
                <w:szCs w:val="20"/>
              </w:rPr>
              <w:t>Attention</w:t>
            </w:r>
            <w:r w:rsidRPr="00E47195">
              <w:rPr>
                <w:rFonts w:ascii="Segoe UI" w:hAnsi="Segoe UI" w:cs="Segoe UI"/>
                <w:sz w:val="20"/>
                <w:szCs w:val="20"/>
              </w:rPr>
              <w:t xml:space="preserve"> box. Click </w:t>
            </w:r>
            <w:r w:rsidRPr="0007173C">
              <w:rPr>
                <w:rFonts w:ascii="Segoe UI Semibold" w:hAnsi="Segoe UI Semibold" w:cs="Segoe UI Semibold"/>
                <w:sz w:val="20"/>
                <w:szCs w:val="20"/>
              </w:rPr>
              <w:t>OK</w:t>
            </w:r>
            <w:r w:rsidRPr="00E47195">
              <w:rPr>
                <w:rFonts w:ascii="Segoe UI" w:hAnsi="Segoe UI" w:cs="Segoe UI"/>
                <w:sz w:val="20"/>
                <w:szCs w:val="20"/>
              </w:rPr>
              <w:t xml:space="preserve">. Then click </w:t>
            </w:r>
            <w:r w:rsidRPr="0007173C">
              <w:rPr>
                <w:rFonts w:ascii="Segoe UI Semibold" w:hAnsi="Segoe UI Semibold" w:cs="Segoe UI Semibold"/>
                <w:sz w:val="20"/>
                <w:szCs w:val="20"/>
              </w:rPr>
              <w:t>End Test</w:t>
            </w:r>
            <w:r w:rsidRPr="00E47195">
              <w:rPr>
                <w:rFonts w:ascii="Segoe UI" w:hAnsi="Segoe UI" w:cs="Segoe UI"/>
                <w:sz w:val="20"/>
                <w:szCs w:val="20"/>
              </w:rPr>
              <w:t xml:space="preserve">. Another </w:t>
            </w:r>
            <w:r w:rsidRPr="0007173C">
              <w:rPr>
                <w:rFonts w:ascii="Segoe UI Semibold" w:hAnsi="Segoe UI Semibold" w:cs="Segoe UI Semibold"/>
                <w:sz w:val="20"/>
                <w:szCs w:val="20"/>
              </w:rPr>
              <w:t>Attention</w:t>
            </w:r>
            <w:r w:rsidRPr="00E47195">
              <w:rPr>
                <w:rFonts w:ascii="Segoe UI" w:hAnsi="Segoe UI" w:cs="Segoe UI"/>
                <w:sz w:val="20"/>
                <w:szCs w:val="20"/>
              </w:rPr>
              <w:t xml:space="preserve"> box will appear. Click </w:t>
            </w:r>
            <w:r w:rsidRPr="0007173C">
              <w:rPr>
                <w:rFonts w:ascii="Segoe UI Semibold" w:hAnsi="Segoe UI Semibold" w:cs="Segoe UI Semibold"/>
                <w:sz w:val="20"/>
                <w:szCs w:val="20"/>
              </w:rPr>
              <w:t>Yes</w:t>
            </w:r>
            <w:r w:rsidRPr="00E47195">
              <w:rPr>
                <w:rFonts w:ascii="Segoe UI" w:hAnsi="Segoe UI" w:cs="Segoe UI"/>
                <w:sz w:val="20"/>
                <w:szCs w:val="20"/>
              </w:rPr>
              <w:t xml:space="preserve"> to review your answers. You will see the </w:t>
            </w:r>
            <w:r w:rsidRPr="0007173C">
              <w:rPr>
                <w:rFonts w:ascii="Segoe UI Semibold" w:hAnsi="Segoe UI Semibold" w:cs="Segoe UI Semibold"/>
                <w:sz w:val="20"/>
                <w:szCs w:val="20"/>
              </w:rPr>
              <w:t>Congratulations you have reached the end of the test</w:t>
            </w:r>
            <w:r w:rsidRPr="00E47195">
              <w:rPr>
                <w:rFonts w:ascii="Segoe UI" w:hAnsi="Segoe UI" w:cs="Segoe UI"/>
                <w:sz w:val="20"/>
                <w:szCs w:val="20"/>
              </w:rPr>
              <w:t xml:space="preserve"> page. You can review any questions you have marked for review. Do not click </w:t>
            </w:r>
            <w:r w:rsidRPr="0007173C">
              <w:rPr>
                <w:rFonts w:ascii="Segoe UI Semibold" w:hAnsi="Segoe UI Semibold" w:cs="Segoe UI Semibold"/>
                <w:sz w:val="20"/>
                <w:szCs w:val="20"/>
              </w:rPr>
              <w:t>Submit</w:t>
            </w:r>
            <w:r w:rsidRPr="00E47195">
              <w:rPr>
                <w:rFonts w:ascii="Segoe UI" w:hAnsi="Segoe UI" w:cs="Segoe UI"/>
                <w:sz w:val="20"/>
                <w:szCs w:val="20"/>
              </w:rPr>
              <w:t xml:space="preserve"> </w:t>
            </w:r>
            <w:r w:rsidRPr="0007173C">
              <w:rPr>
                <w:rFonts w:ascii="Segoe UI Semibold" w:hAnsi="Segoe UI Semibold" w:cs="Segoe UI Semibold"/>
                <w:sz w:val="20"/>
                <w:szCs w:val="20"/>
              </w:rPr>
              <w:t>Test</w:t>
            </w:r>
            <w:r w:rsidRPr="00E47195">
              <w:rPr>
                <w:rFonts w:ascii="Segoe UI" w:hAnsi="Segoe UI" w:cs="Segoe UI"/>
                <w:sz w:val="20"/>
                <w:szCs w:val="20"/>
              </w:rPr>
              <w:t xml:space="preserve"> until your Test Administrator tells you to do so. If you need help with these steps, raise your hand.</w:t>
            </w:r>
          </w:p>
        </w:tc>
      </w:tr>
      <w:tr w:rsidR="00AE51BA" w:rsidRPr="00E47195" w14:paraId="53E131D4" w14:textId="77777777" w:rsidTr="00AE51BA">
        <w:trPr>
          <w:cantSplit/>
        </w:trPr>
        <w:tc>
          <w:tcPr>
            <w:tcW w:w="10867" w:type="dxa"/>
          </w:tcPr>
          <w:p w14:paraId="330A3F7F" w14:textId="559FC334"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If you have not finished your test and need more time, click </w:t>
            </w:r>
            <w:r w:rsidRPr="0007173C">
              <w:rPr>
                <w:rFonts w:ascii="Segoe UI Semibold" w:hAnsi="Segoe UI Semibold" w:cs="Segoe UI Semibold"/>
                <w:sz w:val="20"/>
                <w:szCs w:val="20"/>
              </w:rPr>
              <w:t>Pause</w:t>
            </w:r>
            <w:r w:rsidRPr="00E47195">
              <w:rPr>
                <w:rFonts w:ascii="Segoe UI" w:hAnsi="Segoe UI" w:cs="Segoe UI"/>
                <w:sz w:val="20"/>
                <w:szCs w:val="20"/>
              </w:rPr>
              <w:t xml:space="preserve"> and raise your hand.</w:t>
            </w:r>
          </w:p>
        </w:tc>
      </w:tr>
      <w:tr w:rsidR="00AE51BA" w:rsidRPr="0098644D" w14:paraId="284870F9" w14:textId="77777777" w:rsidTr="00AE51BA">
        <w:trPr>
          <w:cantSplit/>
        </w:trPr>
        <w:tc>
          <w:tcPr>
            <w:tcW w:w="10867" w:type="dxa"/>
          </w:tcPr>
          <w:p w14:paraId="178A510D" w14:textId="004D51ED"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When you have answered all the questions and checked your answers, click </w:t>
            </w:r>
            <w:r w:rsidRPr="0007173C">
              <w:rPr>
                <w:rFonts w:ascii="Segoe UI Semibold" w:hAnsi="Segoe UI Semibold" w:cs="Segoe UI Semibold"/>
                <w:sz w:val="20"/>
                <w:szCs w:val="20"/>
              </w:rPr>
              <w:t>End Test</w:t>
            </w:r>
            <w:r w:rsidRPr="00E47195">
              <w:rPr>
                <w:rFonts w:ascii="Segoe UI" w:hAnsi="Segoe UI" w:cs="Segoe UI"/>
                <w:sz w:val="20"/>
                <w:szCs w:val="20"/>
              </w:rPr>
              <w:t xml:space="preserve">. Then click </w:t>
            </w:r>
            <w:r w:rsidRPr="0007173C">
              <w:rPr>
                <w:rFonts w:ascii="Segoe UI Semibold" w:hAnsi="Segoe UI Semibold" w:cs="Segoe UI Semibold"/>
                <w:sz w:val="20"/>
                <w:szCs w:val="20"/>
              </w:rPr>
              <w:t>Submit Test</w:t>
            </w:r>
            <w:r w:rsidRPr="00E47195">
              <w:rPr>
                <w:rFonts w:ascii="Segoe UI" w:hAnsi="Segoe UI" w:cs="Segoe UI"/>
                <w:sz w:val="20"/>
                <w:szCs w:val="20"/>
              </w:rPr>
              <w:t xml:space="preserve">. A warning box will ask </w:t>
            </w:r>
            <w:r w:rsidRPr="0007173C">
              <w:rPr>
                <w:rFonts w:ascii="Segoe UI Semibold" w:hAnsi="Segoe UI Semibold" w:cs="Segoe UI Semibold"/>
                <w:sz w:val="20"/>
                <w:szCs w:val="20"/>
              </w:rPr>
              <w:t>Are you sure you want to submit the test</w:t>
            </w:r>
            <w:r w:rsidRPr="00E47195">
              <w:rPr>
                <w:rFonts w:ascii="Segoe UI" w:hAnsi="Segoe UI" w:cs="Segoe UI"/>
                <w:sz w:val="20"/>
                <w:szCs w:val="20"/>
              </w:rPr>
              <w:t xml:space="preserve">? If you are finished, click </w:t>
            </w:r>
            <w:r w:rsidRPr="0007173C">
              <w:rPr>
                <w:rFonts w:ascii="Segoe UI Semibold" w:hAnsi="Segoe UI Semibold" w:cs="Segoe UI Semibold"/>
                <w:sz w:val="20"/>
                <w:szCs w:val="20"/>
              </w:rPr>
              <w:t>Yes</w:t>
            </w:r>
            <w:r w:rsidRPr="00E47195">
              <w:rPr>
                <w:rFonts w:ascii="Segoe UI" w:hAnsi="Segoe UI" w:cs="Segoe UI"/>
                <w:sz w:val="20"/>
                <w:szCs w:val="20"/>
              </w:rPr>
              <w:t xml:space="preserve">. If you need more time, click </w:t>
            </w:r>
            <w:proofErr w:type="gramStart"/>
            <w:r w:rsidRPr="0007173C">
              <w:rPr>
                <w:rFonts w:ascii="Segoe UI Semibold" w:hAnsi="Segoe UI Semibold" w:cs="Segoe UI Semibold"/>
                <w:sz w:val="20"/>
                <w:szCs w:val="20"/>
              </w:rPr>
              <w:t>No</w:t>
            </w:r>
            <w:proofErr w:type="gramEnd"/>
            <w:r w:rsidRPr="00E47195">
              <w:rPr>
                <w:rFonts w:ascii="Segoe UI" w:hAnsi="Segoe UI" w:cs="Segoe UI"/>
                <w:sz w:val="20"/>
                <w:szCs w:val="20"/>
              </w:rPr>
              <w:t xml:space="preserve"> and raise your hand.</w:t>
            </w:r>
          </w:p>
        </w:tc>
      </w:tr>
      <w:tr w:rsidR="00AE51BA" w:rsidRPr="0098644D" w14:paraId="5E318D61" w14:textId="77777777" w:rsidTr="00AE51BA">
        <w:trPr>
          <w:cantSplit/>
        </w:trPr>
        <w:tc>
          <w:tcPr>
            <w:tcW w:w="10867" w:type="dxa"/>
          </w:tcPr>
          <w:p w14:paraId="45E80E27" w14:textId="2451512E"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 xml:space="preserve">You will see the </w:t>
            </w:r>
            <w:r w:rsidRPr="0007173C">
              <w:rPr>
                <w:rFonts w:ascii="Segoe UI Semibold" w:hAnsi="Segoe UI Semibold" w:cs="Segoe UI Semibold"/>
                <w:sz w:val="20"/>
                <w:szCs w:val="20"/>
              </w:rPr>
              <w:t>Your Test Summary</w:t>
            </w:r>
            <w:r w:rsidRPr="00E47195">
              <w:rPr>
                <w:rFonts w:ascii="Segoe UI" w:hAnsi="Segoe UI" w:cs="Segoe UI"/>
                <w:sz w:val="20"/>
                <w:szCs w:val="20"/>
              </w:rPr>
              <w:t xml:space="preserve"> page. This page tells you that your test is finished.</w:t>
            </w:r>
          </w:p>
        </w:tc>
      </w:tr>
      <w:tr w:rsidR="00AE51BA" w:rsidRPr="00E47195" w14:paraId="569016E4" w14:textId="77777777" w:rsidTr="00AE51BA">
        <w:trPr>
          <w:cantSplit/>
        </w:trPr>
        <w:tc>
          <w:tcPr>
            <w:tcW w:w="10867" w:type="dxa"/>
          </w:tcPr>
          <w:p w14:paraId="7EE411D5" w14:textId="05C875BF" w:rsidR="00AE51BA" w:rsidRPr="00E47195" w:rsidRDefault="00AE51BA" w:rsidP="00F86961">
            <w:pPr>
              <w:spacing w:before="120" w:after="120"/>
              <w:rPr>
                <w:rFonts w:ascii="Segoe UI" w:hAnsi="Segoe UI" w:cs="Segoe UI"/>
                <w:sz w:val="20"/>
              </w:rPr>
            </w:pPr>
            <w:r w:rsidRPr="00E47195">
              <w:rPr>
                <w:rFonts w:ascii="Segoe UI" w:hAnsi="Segoe UI" w:cs="Segoe UI"/>
                <w:sz w:val="20"/>
                <w:szCs w:val="20"/>
              </w:rPr>
              <w:t>Please wait while your Test Administrator collects your test materials.</w:t>
            </w:r>
          </w:p>
        </w:tc>
      </w:tr>
    </w:tbl>
    <w:p w14:paraId="503B5521" w14:textId="5361BC5E" w:rsidR="00E75A8D" w:rsidRPr="00E47195" w:rsidRDefault="00E75A8D" w:rsidP="000929CE">
      <w:pPr>
        <w:spacing w:after="0" w:line="240" w:lineRule="auto"/>
        <w:rPr>
          <w:rFonts w:ascii="Segoe UI" w:hAnsi="Segoe UI" w:cs="Segoe UI"/>
        </w:rPr>
      </w:pPr>
    </w:p>
    <w:sectPr w:rsidR="00E75A8D" w:rsidRPr="00E47195" w:rsidSect="00000325">
      <w:footerReference w:type="default" r:id="rId8"/>
      <w:type w:val="continuous"/>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5A022" w14:textId="77777777" w:rsidR="006A0609" w:rsidRDefault="006A0609" w:rsidP="008B3ADA">
      <w:pPr>
        <w:spacing w:after="0" w:line="240" w:lineRule="auto"/>
      </w:pPr>
      <w:r>
        <w:separator/>
      </w:r>
    </w:p>
  </w:endnote>
  <w:endnote w:type="continuationSeparator" w:id="0">
    <w:p w14:paraId="7B02C500" w14:textId="77777777" w:rsidR="006A0609" w:rsidRDefault="006A0609" w:rsidP="008B3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38B9C" w14:textId="6452D45C" w:rsidR="008B3ADA" w:rsidRDefault="0028015B" w:rsidP="00000325">
    <w:pPr>
      <w:pStyle w:val="Footer"/>
      <w:jc w:val="right"/>
    </w:pPr>
    <w:r>
      <w:fldChar w:fldCharType="begin"/>
    </w:r>
    <w:r>
      <w:instrText xml:space="preserve"> PAGE   \* MERGEFORMAT </w:instrText>
    </w:r>
    <w:r>
      <w:fldChar w:fldCharType="separate"/>
    </w:r>
    <w:r w:rsidR="00812F8A">
      <w:rPr>
        <w:noProof/>
      </w:rPr>
      <w:t>2</w:t>
    </w:r>
    <w:r>
      <w:rPr>
        <w:noProof/>
      </w:rPr>
      <w:fldChar w:fldCharType="end"/>
    </w:r>
  </w:p>
  <w:p w14:paraId="7C720F61" w14:textId="77777777" w:rsidR="008B3ADA" w:rsidRDefault="008B3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F4BF7" w14:textId="77777777" w:rsidR="006A0609" w:rsidRDefault="006A0609" w:rsidP="008B3ADA">
      <w:pPr>
        <w:spacing w:after="0" w:line="240" w:lineRule="auto"/>
      </w:pPr>
      <w:r>
        <w:separator/>
      </w:r>
    </w:p>
  </w:footnote>
  <w:footnote w:type="continuationSeparator" w:id="0">
    <w:p w14:paraId="6B1303F4" w14:textId="77777777" w:rsidR="006A0609" w:rsidRDefault="006A0609" w:rsidP="008B3A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553CC"/>
    <w:multiLevelType w:val="hybridMultilevel"/>
    <w:tmpl w:val="A1ACC002"/>
    <w:lvl w:ilvl="0" w:tplc="21307EFA">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4DEF"/>
    <w:multiLevelType w:val="hybridMultilevel"/>
    <w:tmpl w:val="0A56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F3E59"/>
    <w:multiLevelType w:val="hybridMultilevel"/>
    <w:tmpl w:val="481227D0"/>
    <w:lvl w:ilvl="0" w:tplc="C9E4ECCA">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15B03"/>
    <w:multiLevelType w:val="hybridMultilevel"/>
    <w:tmpl w:val="893AFD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3A2391"/>
    <w:multiLevelType w:val="hybridMultilevel"/>
    <w:tmpl w:val="4F444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B2AE6"/>
    <w:multiLevelType w:val="hybridMultilevel"/>
    <w:tmpl w:val="C7B05CEC"/>
    <w:lvl w:ilvl="0" w:tplc="1110D6C6">
      <w:numFmt w:val="bullet"/>
      <w:lvlText w:val="•"/>
      <w:lvlJc w:val="left"/>
      <w:pPr>
        <w:ind w:left="0" w:hanging="360"/>
      </w:pPr>
      <w:rPr>
        <w:rFonts w:hint="default"/>
        <w:color w:val="auto"/>
        <w:lang w:val="en-US" w:eastAsia="en-US" w:bidi="en-US"/>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2101826496">
    <w:abstractNumId w:val="2"/>
  </w:num>
  <w:num w:numId="2" w16cid:durableId="265581391">
    <w:abstractNumId w:val="5"/>
  </w:num>
  <w:num w:numId="3" w16cid:durableId="1925844402">
    <w:abstractNumId w:val="4"/>
  </w:num>
  <w:num w:numId="4" w16cid:durableId="1354306768">
    <w:abstractNumId w:val="1"/>
  </w:num>
  <w:num w:numId="5" w16cid:durableId="943540776">
    <w:abstractNumId w:val="0"/>
  </w:num>
  <w:num w:numId="6" w16cid:durableId="18987346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NzA1MDO1NDMztDRV0lEKTi0uzszPAykwrAUAo1IzmiwAAAA="/>
  </w:docVars>
  <w:rsids>
    <w:rsidRoot w:val="002D23FC"/>
    <w:rsid w:val="00000325"/>
    <w:rsid w:val="0000393B"/>
    <w:rsid w:val="000042E8"/>
    <w:rsid w:val="00006949"/>
    <w:rsid w:val="0001454D"/>
    <w:rsid w:val="00015710"/>
    <w:rsid w:val="00024618"/>
    <w:rsid w:val="0002656D"/>
    <w:rsid w:val="000335B2"/>
    <w:rsid w:val="00036B5B"/>
    <w:rsid w:val="00036D9F"/>
    <w:rsid w:val="00041277"/>
    <w:rsid w:val="000412C3"/>
    <w:rsid w:val="000432FB"/>
    <w:rsid w:val="00065C0F"/>
    <w:rsid w:val="00067BBF"/>
    <w:rsid w:val="0007173C"/>
    <w:rsid w:val="000807EC"/>
    <w:rsid w:val="00080BEC"/>
    <w:rsid w:val="00080CD6"/>
    <w:rsid w:val="000852DE"/>
    <w:rsid w:val="00087D66"/>
    <w:rsid w:val="000929CE"/>
    <w:rsid w:val="00093569"/>
    <w:rsid w:val="000B145E"/>
    <w:rsid w:val="000D7363"/>
    <w:rsid w:val="000E1147"/>
    <w:rsid w:val="00103AD7"/>
    <w:rsid w:val="0011238E"/>
    <w:rsid w:val="00116E71"/>
    <w:rsid w:val="00117B28"/>
    <w:rsid w:val="00137567"/>
    <w:rsid w:val="001435D1"/>
    <w:rsid w:val="00170D50"/>
    <w:rsid w:val="00174202"/>
    <w:rsid w:val="0018381E"/>
    <w:rsid w:val="00195F66"/>
    <w:rsid w:val="0019604A"/>
    <w:rsid w:val="001A039A"/>
    <w:rsid w:val="001A7049"/>
    <w:rsid w:val="001B0C9F"/>
    <w:rsid w:val="001C0748"/>
    <w:rsid w:val="001C0E65"/>
    <w:rsid w:val="001C4E1C"/>
    <w:rsid w:val="001D4846"/>
    <w:rsid w:val="001E20A6"/>
    <w:rsid w:val="001E4BAE"/>
    <w:rsid w:val="001F75C2"/>
    <w:rsid w:val="002117B1"/>
    <w:rsid w:val="00217AF0"/>
    <w:rsid w:val="00220842"/>
    <w:rsid w:val="00226F4D"/>
    <w:rsid w:val="0023285C"/>
    <w:rsid w:val="00235A85"/>
    <w:rsid w:val="002434BE"/>
    <w:rsid w:val="00243624"/>
    <w:rsid w:val="002444F1"/>
    <w:rsid w:val="00245AFF"/>
    <w:rsid w:val="00246C95"/>
    <w:rsid w:val="00246FB9"/>
    <w:rsid w:val="00251EC5"/>
    <w:rsid w:val="00257FA0"/>
    <w:rsid w:val="00264659"/>
    <w:rsid w:val="00276396"/>
    <w:rsid w:val="0028015B"/>
    <w:rsid w:val="00291DC2"/>
    <w:rsid w:val="002A1567"/>
    <w:rsid w:val="002A36E7"/>
    <w:rsid w:val="002B0571"/>
    <w:rsid w:val="002B4E33"/>
    <w:rsid w:val="002C03E2"/>
    <w:rsid w:val="002C2310"/>
    <w:rsid w:val="002C3AE0"/>
    <w:rsid w:val="002C5D5F"/>
    <w:rsid w:val="002C7CE1"/>
    <w:rsid w:val="002D23FC"/>
    <w:rsid w:val="002D4D74"/>
    <w:rsid w:val="002D52B4"/>
    <w:rsid w:val="002E407B"/>
    <w:rsid w:val="002F1C68"/>
    <w:rsid w:val="002F6EEB"/>
    <w:rsid w:val="0030452C"/>
    <w:rsid w:val="00304F2A"/>
    <w:rsid w:val="0030595A"/>
    <w:rsid w:val="003460B4"/>
    <w:rsid w:val="00354DD9"/>
    <w:rsid w:val="00365E4D"/>
    <w:rsid w:val="00371856"/>
    <w:rsid w:val="003723C8"/>
    <w:rsid w:val="00377CB0"/>
    <w:rsid w:val="00392F9A"/>
    <w:rsid w:val="003A1A8F"/>
    <w:rsid w:val="003A27F2"/>
    <w:rsid w:val="003B127E"/>
    <w:rsid w:val="003B5A99"/>
    <w:rsid w:val="003D13AF"/>
    <w:rsid w:val="003D51E7"/>
    <w:rsid w:val="003E00B0"/>
    <w:rsid w:val="003E2A34"/>
    <w:rsid w:val="003E43D6"/>
    <w:rsid w:val="003E5B79"/>
    <w:rsid w:val="003E695E"/>
    <w:rsid w:val="003F4329"/>
    <w:rsid w:val="003F7D9D"/>
    <w:rsid w:val="004104F2"/>
    <w:rsid w:val="00412859"/>
    <w:rsid w:val="00414E18"/>
    <w:rsid w:val="00416E3C"/>
    <w:rsid w:val="00426DBD"/>
    <w:rsid w:val="00431C19"/>
    <w:rsid w:val="00452BD5"/>
    <w:rsid w:val="00464AAB"/>
    <w:rsid w:val="00474166"/>
    <w:rsid w:val="004860DC"/>
    <w:rsid w:val="004944CC"/>
    <w:rsid w:val="004B032E"/>
    <w:rsid w:val="004B1989"/>
    <w:rsid w:val="004B3399"/>
    <w:rsid w:val="004B7067"/>
    <w:rsid w:val="004D27C5"/>
    <w:rsid w:val="004D6485"/>
    <w:rsid w:val="004D78B6"/>
    <w:rsid w:val="004E14E7"/>
    <w:rsid w:val="004E78E2"/>
    <w:rsid w:val="004F3220"/>
    <w:rsid w:val="004F5FBD"/>
    <w:rsid w:val="004F61B9"/>
    <w:rsid w:val="00510F6C"/>
    <w:rsid w:val="0052467B"/>
    <w:rsid w:val="005251C6"/>
    <w:rsid w:val="00525CC4"/>
    <w:rsid w:val="00525F5E"/>
    <w:rsid w:val="00526400"/>
    <w:rsid w:val="00535C01"/>
    <w:rsid w:val="00541AF5"/>
    <w:rsid w:val="00555B39"/>
    <w:rsid w:val="005618E5"/>
    <w:rsid w:val="00565040"/>
    <w:rsid w:val="00566A59"/>
    <w:rsid w:val="00570D9E"/>
    <w:rsid w:val="005A0BEE"/>
    <w:rsid w:val="005A1D8D"/>
    <w:rsid w:val="005A3FC8"/>
    <w:rsid w:val="005A6CC2"/>
    <w:rsid w:val="005B69CE"/>
    <w:rsid w:val="005C0C3F"/>
    <w:rsid w:val="005C11FA"/>
    <w:rsid w:val="005D6824"/>
    <w:rsid w:val="005F0903"/>
    <w:rsid w:val="005F1A51"/>
    <w:rsid w:val="005F3CE8"/>
    <w:rsid w:val="005F42E3"/>
    <w:rsid w:val="0060131B"/>
    <w:rsid w:val="00601FB1"/>
    <w:rsid w:val="00610EA8"/>
    <w:rsid w:val="00617393"/>
    <w:rsid w:val="00630D95"/>
    <w:rsid w:val="0064572E"/>
    <w:rsid w:val="00647A56"/>
    <w:rsid w:val="00652B09"/>
    <w:rsid w:val="006533DA"/>
    <w:rsid w:val="00666C93"/>
    <w:rsid w:val="006836A1"/>
    <w:rsid w:val="006920D1"/>
    <w:rsid w:val="00695215"/>
    <w:rsid w:val="006A0609"/>
    <w:rsid w:val="006A607D"/>
    <w:rsid w:val="006B3B3F"/>
    <w:rsid w:val="006B6B15"/>
    <w:rsid w:val="006B7ADD"/>
    <w:rsid w:val="006C1928"/>
    <w:rsid w:val="006C1986"/>
    <w:rsid w:val="006C724E"/>
    <w:rsid w:val="006D24AB"/>
    <w:rsid w:val="006D28CC"/>
    <w:rsid w:val="006E02FA"/>
    <w:rsid w:val="006E08BE"/>
    <w:rsid w:val="006E0AA5"/>
    <w:rsid w:val="006F0C89"/>
    <w:rsid w:val="006F55A8"/>
    <w:rsid w:val="006F5CDE"/>
    <w:rsid w:val="007016FB"/>
    <w:rsid w:val="00702076"/>
    <w:rsid w:val="00706F5C"/>
    <w:rsid w:val="00710167"/>
    <w:rsid w:val="00721288"/>
    <w:rsid w:val="00726D18"/>
    <w:rsid w:val="0072732A"/>
    <w:rsid w:val="00731C89"/>
    <w:rsid w:val="00731FC3"/>
    <w:rsid w:val="0074533C"/>
    <w:rsid w:val="0075144B"/>
    <w:rsid w:val="00777EC3"/>
    <w:rsid w:val="00780E39"/>
    <w:rsid w:val="007A2C16"/>
    <w:rsid w:val="007A56C8"/>
    <w:rsid w:val="007B64EF"/>
    <w:rsid w:val="007B7602"/>
    <w:rsid w:val="007C5CBA"/>
    <w:rsid w:val="007D21D4"/>
    <w:rsid w:val="007F5E48"/>
    <w:rsid w:val="008016CB"/>
    <w:rsid w:val="0080460D"/>
    <w:rsid w:val="008115CF"/>
    <w:rsid w:val="00812F8A"/>
    <w:rsid w:val="00815B95"/>
    <w:rsid w:val="00831919"/>
    <w:rsid w:val="00855106"/>
    <w:rsid w:val="00856886"/>
    <w:rsid w:val="00867EBC"/>
    <w:rsid w:val="008756C4"/>
    <w:rsid w:val="0088266D"/>
    <w:rsid w:val="008860D4"/>
    <w:rsid w:val="00897F62"/>
    <w:rsid w:val="008A0195"/>
    <w:rsid w:val="008A70BC"/>
    <w:rsid w:val="008B0412"/>
    <w:rsid w:val="008B2BCE"/>
    <w:rsid w:val="008B3ADA"/>
    <w:rsid w:val="008C0AD4"/>
    <w:rsid w:val="008E677E"/>
    <w:rsid w:val="008F22C4"/>
    <w:rsid w:val="008F29F1"/>
    <w:rsid w:val="008F7005"/>
    <w:rsid w:val="0090514A"/>
    <w:rsid w:val="00905366"/>
    <w:rsid w:val="00913979"/>
    <w:rsid w:val="00916228"/>
    <w:rsid w:val="00924581"/>
    <w:rsid w:val="009263C0"/>
    <w:rsid w:val="00933124"/>
    <w:rsid w:val="00940789"/>
    <w:rsid w:val="00946816"/>
    <w:rsid w:val="009503F1"/>
    <w:rsid w:val="00952D22"/>
    <w:rsid w:val="0095760E"/>
    <w:rsid w:val="009601E0"/>
    <w:rsid w:val="00967471"/>
    <w:rsid w:val="009728FE"/>
    <w:rsid w:val="00980E77"/>
    <w:rsid w:val="0098644D"/>
    <w:rsid w:val="00987B6D"/>
    <w:rsid w:val="009B3EB0"/>
    <w:rsid w:val="009B5414"/>
    <w:rsid w:val="009B655F"/>
    <w:rsid w:val="009B6F61"/>
    <w:rsid w:val="009C378F"/>
    <w:rsid w:val="009C4C18"/>
    <w:rsid w:val="009C69F7"/>
    <w:rsid w:val="009C7D78"/>
    <w:rsid w:val="009D3824"/>
    <w:rsid w:val="009D7616"/>
    <w:rsid w:val="009F0B6B"/>
    <w:rsid w:val="00A0532D"/>
    <w:rsid w:val="00A05685"/>
    <w:rsid w:val="00A105AE"/>
    <w:rsid w:val="00A15A53"/>
    <w:rsid w:val="00A20CBB"/>
    <w:rsid w:val="00A27C86"/>
    <w:rsid w:val="00A35340"/>
    <w:rsid w:val="00A40439"/>
    <w:rsid w:val="00A46A08"/>
    <w:rsid w:val="00A51370"/>
    <w:rsid w:val="00A60827"/>
    <w:rsid w:val="00A708A9"/>
    <w:rsid w:val="00A80903"/>
    <w:rsid w:val="00A879A4"/>
    <w:rsid w:val="00A97FE0"/>
    <w:rsid w:val="00AB7F7C"/>
    <w:rsid w:val="00AC19AD"/>
    <w:rsid w:val="00AC3FB8"/>
    <w:rsid w:val="00AC4525"/>
    <w:rsid w:val="00AC514F"/>
    <w:rsid w:val="00AD1716"/>
    <w:rsid w:val="00AD594D"/>
    <w:rsid w:val="00AD5FE2"/>
    <w:rsid w:val="00AE0852"/>
    <w:rsid w:val="00AE51BA"/>
    <w:rsid w:val="00AE7F16"/>
    <w:rsid w:val="00B01345"/>
    <w:rsid w:val="00B12B66"/>
    <w:rsid w:val="00B171D4"/>
    <w:rsid w:val="00B231CD"/>
    <w:rsid w:val="00B307A5"/>
    <w:rsid w:val="00B36353"/>
    <w:rsid w:val="00B371A5"/>
    <w:rsid w:val="00B473AA"/>
    <w:rsid w:val="00B506A1"/>
    <w:rsid w:val="00B53A0E"/>
    <w:rsid w:val="00B72ADF"/>
    <w:rsid w:val="00B7378E"/>
    <w:rsid w:val="00B75053"/>
    <w:rsid w:val="00B80151"/>
    <w:rsid w:val="00B82F30"/>
    <w:rsid w:val="00B879CB"/>
    <w:rsid w:val="00B92B11"/>
    <w:rsid w:val="00B92BE7"/>
    <w:rsid w:val="00B97691"/>
    <w:rsid w:val="00BA7BD6"/>
    <w:rsid w:val="00BB302C"/>
    <w:rsid w:val="00BC048F"/>
    <w:rsid w:val="00BC1015"/>
    <w:rsid w:val="00BC132D"/>
    <w:rsid w:val="00BE3855"/>
    <w:rsid w:val="00BF68B2"/>
    <w:rsid w:val="00C06AB8"/>
    <w:rsid w:val="00C120DE"/>
    <w:rsid w:val="00C1513E"/>
    <w:rsid w:val="00C15BE3"/>
    <w:rsid w:val="00C211EC"/>
    <w:rsid w:val="00C300C9"/>
    <w:rsid w:val="00C3125A"/>
    <w:rsid w:val="00C471F3"/>
    <w:rsid w:val="00C509C9"/>
    <w:rsid w:val="00C50BAF"/>
    <w:rsid w:val="00C622B7"/>
    <w:rsid w:val="00C72AB0"/>
    <w:rsid w:val="00C76EAA"/>
    <w:rsid w:val="00C91E44"/>
    <w:rsid w:val="00C94A05"/>
    <w:rsid w:val="00CB5EA5"/>
    <w:rsid w:val="00CB6CB5"/>
    <w:rsid w:val="00CB7CF7"/>
    <w:rsid w:val="00CC51A6"/>
    <w:rsid w:val="00CC566B"/>
    <w:rsid w:val="00CE6297"/>
    <w:rsid w:val="00CF221B"/>
    <w:rsid w:val="00CF2B9F"/>
    <w:rsid w:val="00D0005E"/>
    <w:rsid w:val="00D21375"/>
    <w:rsid w:val="00D3134B"/>
    <w:rsid w:val="00D3528C"/>
    <w:rsid w:val="00D3786F"/>
    <w:rsid w:val="00D55FFC"/>
    <w:rsid w:val="00D57CAB"/>
    <w:rsid w:val="00D706A6"/>
    <w:rsid w:val="00D753C0"/>
    <w:rsid w:val="00D81799"/>
    <w:rsid w:val="00D82323"/>
    <w:rsid w:val="00D905C8"/>
    <w:rsid w:val="00D91820"/>
    <w:rsid w:val="00D95E69"/>
    <w:rsid w:val="00DA60BC"/>
    <w:rsid w:val="00DA70FA"/>
    <w:rsid w:val="00DC448B"/>
    <w:rsid w:val="00DC764E"/>
    <w:rsid w:val="00DD0D99"/>
    <w:rsid w:val="00DD2BC0"/>
    <w:rsid w:val="00DD3974"/>
    <w:rsid w:val="00DE207D"/>
    <w:rsid w:val="00DE3DFD"/>
    <w:rsid w:val="00E006E1"/>
    <w:rsid w:val="00E072CF"/>
    <w:rsid w:val="00E11C35"/>
    <w:rsid w:val="00E16E87"/>
    <w:rsid w:val="00E23CF6"/>
    <w:rsid w:val="00E35709"/>
    <w:rsid w:val="00E44924"/>
    <w:rsid w:val="00E46C57"/>
    <w:rsid w:val="00E47195"/>
    <w:rsid w:val="00E5290B"/>
    <w:rsid w:val="00E531FC"/>
    <w:rsid w:val="00E565A2"/>
    <w:rsid w:val="00E61320"/>
    <w:rsid w:val="00E65C1A"/>
    <w:rsid w:val="00E74390"/>
    <w:rsid w:val="00E75A8D"/>
    <w:rsid w:val="00E824F3"/>
    <w:rsid w:val="00E83ACD"/>
    <w:rsid w:val="00E9560C"/>
    <w:rsid w:val="00E96D13"/>
    <w:rsid w:val="00EA248D"/>
    <w:rsid w:val="00EA61C1"/>
    <w:rsid w:val="00EC3FE3"/>
    <w:rsid w:val="00EC7EDD"/>
    <w:rsid w:val="00ED1D70"/>
    <w:rsid w:val="00EE0954"/>
    <w:rsid w:val="00EE0C75"/>
    <w:rsid w:val="00EE3DEB"/>
    <w:rsid w:val="00EF57DA"/>
    <w:rsid w:val="00F03494"/>
    <w:rsid w:val="00F121D0"/>
    <w:rsid w:val="00F12A4A"/>
    <w:rsid w:val="00F1360F"/>
    <w:rsid w:val="00F316B2"/>
    <w:rsid w:val="00F405EE"/>
    <w:rsid w:val="00F504FC"/>
    <w:rsid w:val="00F5323C"/>
    <w:rsid w:val="00F570AA"/>
    <w:rsid w:val="00F621D0"/>
    <w:rsid w:val="00F6313E"/>
    <w:rsid w:val="00F86961"/>
    <w:rsid w:val="00FA13A7"/>
    <w:rsid w:val="00FA4CB0"/>
    <w:rsid w:val="00FB26A8"/>
    <w:rsid w:val="00FC45F4"/>
    <w:rsid w:val="00FC4D9C"/>
    <w:rsid w:val="00FC54ED"/>
    <w:rsid w:val="00FC5EAD"/>
    <w:rsid w:val="00FF1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67D98"/>
  <w15:docId w15:val="{43F928DF-100A-437B-9FC0-8085FF00D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21B"/>
    <w:pPr>
      <w:keepNext/>
      <w:keepLines/>
      <w:spacing w:before="240" w:after="0"/>
      <w:outlineLvl w:val="0"/>
    </w:pPr>
    <w:rPr>
      <w:rFonts w:ascii="Segoe UI" w:eastAsiaTheme="majorEastAsia" w:hAnsi="Segoe UI" w:cs="Segoe UI"/>
      <w:color w:val="0D5761"/>
      <w:sz w:val="28"/>
      <w:szCs w:val="28"/>
      <w:lang w:eastAsia="en-US"/>
    </w:rPr>
  </w:style>
  <w:style w:type="paragraph" w:styleId="Heading2">
    <w:name w:val="heading 2"/>
    <w:basedOn w:val="Normal"/>
    <w:next w:val="Normal"/>
    <w:link w:val="Heading2Char"/>
    <w:uiPriority w:val="9"/>
    <w:unhideWhenUsed/>
    <w:qFormat/>
    <w:rsid w:val="004D27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3FC"/>
    <w:pPr>
      <w:ind w:left="720"/>
      <w:contextualSpacing/>
    </w:pPr>
  </w:style>
  <w:style w:type="table" w:styleId="TableGrid">
    <w:name w:val="Table Grid"/>
    <w:basedOn w:val="TableNormal"/>
    <w:uiPriority w:val="39"/>
    <w:rsid w:val="002D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4E33"/>
    <w:rPr>
      <w:sz w:val="16"/>
      <w:szCs w:val="16"/>
    </w:rPr>
  </w:style>
  <w:style w:type="paragraph" w:styleId="CommentText">
    <w:name w:val="annotation text"/>
    <w:basedOn w:val="Normal"/>
    <w:link w:val="CommentTextChar"/>
    <w:uiPriority w:val="99"/>
    <w:unhideWhenUsed/>
    <w:rsid w:val="002B4E33"/>
    <w:pPr>
      <w:spacing w:line="240" w:lineRule="auto"/>
    </w:pPr>
    <w:rPr>
      <w:sz w:val="20"/>
      <w:szCs w:val="20"/>
    </w:rPr>
  </w:style>
  <w:style w:type="character" w:customStyle="1" w:styleId="CommentTextChar">
    <w:name w:val="Comment Text Char"/>
    <w:basedOn w:val="DefaultParagraphFont"/>
    <w:link w:val="CommentText"/>
    <w:uiPriority w:val="99"/>
    <w:rsid w:val="002B4E33"/>
    <w:rPr>
      <w:sz w:val="20"/>
      <w:szCs w:val="20"/>
    </w:rPr>
  </w:style>
  <w:style w:type="paragraph" w:styleId="CommentSubject">
    <w:name w:val="annotation subject"/>
    <w:basedOn w:val="CommentText"/>
    <w:next w:val="CommentText"/>
    <w:link w:val="CommentSubjectChar"/>
    <w:uiPriority w:val="99"/>
    <w:semiHidden/>
    <w:unhideWhenUsed/>
    <w:rsid w:val="002B4E33"/>
    <w:rPr>
      <w:b/>
      <w:bCs/>
    </w:rPr>
  </w:style>
  <w:style w:type="character" w:customStyle="1" w:styleId="CommentSubjectChar">
    <w:name w:val="Comment Subject Char"/>
    <w:basedOn w:val="CommentTextChar"/>
    <w:link w:val="CommentSubject"/>
    <w:uiPriority w:val="99"/>
    <w:semiHidden/>
    <w:rsid w:val="002B4E33"/>
    <w:rPr>
      <w:b/>
      <w:bCs/>
      <w:sz w:val="20"/>
      <w:szCs w:val="20"/>
    </w:rPr>
  </w:style>
  <w:style w:type="paragraph" w:styleId="BalloonText">
    <w:name w:val="Balloon Text"/>
    <w:basedOn w:val="Normal"/>
    <w:link w:val="BalloonTextChar"/>
    <w:uiPriority w:val="99"/>
    <w:semiHidden/>
    <w:unhideWhenUsed/>
    <w:rsid w:val="002B4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E33"/>
    <w:rPr>
      <w:rFonts w:ascii="Segoe UI" w:hAnsi="Segoe UI" w:cs="Segoe UI"/>
      <w:sz w:val="18"/>
      <w:szCs w:val="18"/>
    </w:rPr>
  </w:style>
  <w:style w:type="character" w:customStyle="1" w:styleId="Heading2Char">
    <w:name w:val="Heading 2 Char"/>
    <w:basedOn w:val="DefaultParagraphFont"/>
    <w:link w:val="Heading2"/>
    <w:uiPriority w:val="9"/>
    <w:rsid w:val="004D27C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AC514F"/>
    <w:pPr>
      <w:spacing w:after="0" w:line="240" w:lineRule="auto"/>
    </w:pPr>
  </w:style>
  <w:style w:type="paragraph" w:styleId="Title">
    <w:name w:val="Title"/>
    <w:basedOn w:val="Normal"/>
    <w:next w:val="Normal"/>
    <w:link w:val="TitleChar"/>
    <w:uiPriority w:val="10"/>
    <w:qFormat/>
    <w:rsid w:val="00AD5F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5FE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B3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ADA"/>
  </w:style>
  <w:style w:type="paragraph" w:styleId="Footer">
    <w:name w:val="footer"/>
    <w:basedOn w:val="Normal"/>
    <w:link w:val="FooterChar"/>
    <w:uiPriority w:val="99"/>
    <w:unhideWhenUsed/>
    <w:rsid w:val="008B3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ADA"/>
  </w:style>
  <w:style w:type="character" w:customStyle="1" w:styleId="Heading1Char">
    <w:name w:val="Heading 1 Char"/>
    <w:basedOn w:val="DefaultParagraphFont"/>
    <w:link w:val="Heading1"/>
    <w:uiPriority w:val="9"/>
    <w:rsid w:val="00CF221B"/>
    <w:rPr>
      <w:rFonts w:ascii="Segoe UI" w:eastAsiaTheme="majorEastAsia" w:hAnsi="Segoe UI" w:cs="Segoe UI"/>
      <w:color w:val="0D5761"/>
      <w:sz w:val="28"/>
      <w:szCs w:val="28"/>
      <w:lang w:eastAsia="en-US"/>
    </w:rPr>
  </w:style>
  <w:style w:type="paragraph" w:customStyle="1" w:styleId="Default">
    <w:name w:val="Default"/>
    <w:rsid w:val="00C300C9"/>
    <w:pPr>
      <w:autoSpaceDE w:val="0"/>
      <w:autoSpaceDN w:val="0"/>
      <w:adjustRightInd w:val="0"/>
      <w:spacing w:after="0" w:line="240" w:lineRule="auto"/>
    </w:pPr>
    <w:rPr>
      <w:rFonts w:ascii="Segoe UI" w:hAnsi="Segoe UI" w:cs="Segoe U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32394">
      <w:bodyDiv w:val="1"/>
      <w:marLeft w:val="0"/>
      <w:marRight w:val="0"/>
      <w:marTop w:val="0"/>
      <w:marBottom w:val="0"/>
      <w:divBdr>
        <w:top w:val="none" w:sz="0" w:space="0" w:color="auto"/>
        <w:left w:val="none" w:sz="0" w:space="0" w:color="auto"/>
        <w:bottom w:val="none" w:sz="0" w:space="0" w:color="auto"/>
        <w:right w:val="none" w:sz="0" w:space="0" w:color="auto"/>
      </w:divBdr>
    </w:div>
    <w:div w:id="189002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21FFD-A530-4FA2-8EE3-0CF9EA223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426</Words>
  <Characters>8363</Characters>
  <Application>Microsoft Office Word</Application>
  <DocSecurity>0</DocSecurity>
  <Lines>288</Lines>
  <Paragraphs>160</Paragraphs>
  <ScaleCrop>false</ScaleCrop>
  <HeadingPairs>
    <vt:vector size="2" baseType="variant">
      <vt:variant>
        <vt:lpstr>Title</vt:lpstr>
      </vt:variant>
      <vt:variant>
        <vt:i4>1</vt:i4>
      </vt:variant>
    </vt:vector>
  </HeadingPairs>
  <TitlesOfParts>
    <vt:vector size="1" baseType="lpstr">
      <vt:lpstr>Smarter Balanced Online Translated Test Directions Vietnamese</vt:lpstr>
    </vt:vector>
  </TitlesOfParts>
  <Company>Microsoft</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er Balanced Online Test Directions</dc:title>
  <dc:subject>Smarter Balanced Online Translated Test Directions Vietnamese</dc:subject>
  <dc:creator>Assessment and Student Information</dc:creator>
  <cp:keywords>Smarter Balanced Online Test Directions</cp:keywords>
  <cp:lastModifiedBy>Jenna Keller</cp:lastModifiedBy>
  <cp:revision>9</cp:revision>
  <cp:lastPrinted>2020-01-23T22:22:00Z</cp:lastPrinted>
  <dcterms:created xsi:type="dcterms:W3CDTF">2023-01-27T21:43:00Z</dcterms:created>
  <dcterms:modified xsi:type="dcterms:W3CDTF">2023-02-0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7fa3c8b5a3e41d61eac754809f0a8d369eea0f4087724199350f8d283561c4</vt:lpwstr>
  </property>
</Properties>
</file>